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pPr w:leftFromText="180" w:rightFromText="180" w:vertAnchor="text" w:horzAnchor="margin" w:tblpXSpec="center" w:tblpY="-187"/>
        <w:tblW w:w="110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267"/>
        <w:gridCol w:w="576"/>
        <w:gridCol w:w="169"/>
        <w:gridCol w:w="544"/>
        <w:gridCol w:w="367"/>
        <w:gridCol w:w="480"/>
        <w:gridCol w:w="262"/>
        <w:gridCol w:w="217"/>
        <w:gridCol w:w="1123"/>
        <w:gridCol w:w="503"/>
        <w:gridCol w:w="21"/>
        <w:gridCol w:w="121"/>
        <w:gridCol w:w="588"/>
        <w:gridCol w:w="256"/>
        <w:gridCol w:w="172"/>
        <w:gridCol w:w="348"/>
        <w:gridCol w:w="319"/>
        <w:gridCol w:w="109"/>
        <w:gridCol w:w="183"/>
        <w:gridCol w:w="133"/>
        <w:gridCol w:w="39"/>
        <w:gridCol w:w="308"/>
        <w:gridCol w:w="118"/>
        <w:gridCol w:w="76"/>
        <w:gridCol w:w="311"/>
        <w:gridCol w:w="200"/>
        <w:gridCol w:w="429"/>
        <w:gridCol w:w="527"/>
        <w:gridCol w:w="36"/>
        <w:gridCol w:w="140"/>
        <w:gridCol w:w="1116"/>
      </w:tblGrid>
      <w:tr w:rsidR="00D05177" w14:paraId="33A8ADC9" w14:textId="77777777" w:rsidTr="003E3E54">
        <w:trPr>
          <w:trHeight w:val="556"/>
        </w:trPr>
        <w:tc>
          <w:tcPr>
            <w:tcW w:w="11058" w:type="dxa"/>
            <w:gridSpan w:val="31"/>
            <w:shd w:val="clear" w:color="auto" w:fill="9F90D6"/>
          </w:tcPr>
          <w:p w14:paraId="2C1819F6" w14:textId="29141F06" w:rsidR="00D05177" w:rsidRPr="003E3E54" w:rsidRDefault="00D05177" w:rsidP="003E3E54">
            <w:pPr>
              <w:ind w:left="108"/>
              <w:rPr>
                <w:rFonts w:ascii="Arial" w:hAnsi="Arial" w:cs="Arial"/>
                <w:b/>
                <w:color w:val="FFFFFF" w:themeColor="background1"/>
                <w:sz w:val="28"/>
                <w:szCs w:val="28"/>
              </w:rPr>
            </w:pPr>
            <w:r w:rsidRPr="00A52D03">
              <w:rPr>
                <w:rFonts w:ascii="Arial" w:hAnsi="Arial" w:cs="Arial"/>
                <w:b/>
                <w:color w:val="FFFFFF" w:themeColor="background1"/>
                <w:sz w:val="28"/>
                <w:szCs w:val="28"/>
              </w:rPr>
              <w:t>VOLUNTEER APPLICATION FORM</w:t>
            </w:r>
          </w:p>
        </w:tc>
      </w:tr>
      <w:tr w:rsidR="00D05177" w:rsidRPr="006C6301" w14:paraId="48AA6E50" w14:textId="77777777" w:rsidTr="00D05177">
        <w:trPr>
          <w:trHeight w:val="525"/>
        </w:trPr>
        <w:tc>
          <w:tcPr>
            <w:tcW w:w="2923" w:type="dxa"/>
            <w:gridSpan w:val="5"/>
          </w:tcPr>
          <w:p w14:paraId="691FD36E" w14:textId="77777777" w:rsidR="00D05177" w:rsidRPr="006C6301" w:rsidRDefault="00D05177" w:rsidP="00D05177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Full</w:t>
            </w:r>
            <w:r w:rsidRPr="006C6301">
              <w:rPr>
                <w:rFonts w:ascii="Arial" w:hAnsi="Arial" w:cs="Arial"/>
                <w:b/>
                <w:sz w:val="22"/>
                <w:szCs w:val="22"/>
              </w:rPr>
              <w:t xml:space="preserve"> Name</w:t>
            </w:r>
          </w:p>
        </w:tc>
        <w:tc>
          <w:tcPr>
            <w:tcW w:w="8135" w:type="dxa"/>
            <w:gridSpan w:val="26"/>
          </w:tcPr>
          <w:p w14:paraId="04FF13E2" w14:textId="77777777" w:rsidR="00D05177" w:rsidRPr="006C6301" w:rsidRDefault="00D05177" w:rsidP="00D0517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D05177" w:rsidRPr="006C6301" w14:paraId="7DDA4AB5" w14:textId="77777777" w:rsidTr="00D05177">
        <w:trPr>
          <w:trHeight w:val="525"/>
        </w:trPr>
        <w:tc>
          <w:tcPr>
            <w:tcW w:w="2923" w:type="dxa"/>
            <w:gridSpan w:val="5"/>
          </w:tcPr>
          <w:p w14:paraId="4D56C928" w14:textId="77777777" w:rsidR="00D05177" w:rsidRPr="006C6301" w:rsidRDefault="00D05177" w:rsidP="00D05177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6C6301">
              <w:rPr>
                <w:rFonts w:ascii="Arial" w:hAnsi="Arial" w:cs="Arial"/>
                <w:b/>
                <w:sz w:val="22"/>
                <w:szCs w:val="22"/>
              </w:rPr>
              <w:t>Address</w:t>
            </w:r>
          </w:p>
        </w:tc>
        <w:tc>
          <w:tcPr>
            <w:tcW w:w="8135" w:type="dxa"/>
            <w:gridSpan w:val="26"/>
          </w:tcPr>
          <w:p w14:paraId="156FD20F" w14:textId="77777777" w:rsidR="00D05177" w:rsidRPr="006C6301" w:rsidRDefault="00D05177" w:rsidP="00D0517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D05177" w:rsidRPr="006C6301" w14:paraId="4EF3366B" w14:textId="77777777" w:rsidTr="00D05177">
        <w:trPr>
          <w:trHeight w:val="335"/>
        </w:trPr>
        <w:tc>
          <w:tcPr>
            <w:tcW w:w="2923" w:type="dxa"/>
            <w:gridSpan w:val="5"/>
          </w:tcPr>
          <w:p w14:paraId="3A7109F9" w14:textId="77777777" w:rsidR="00D05177" w:rsidRPr="006C6301" w:rsidRDefault="00D05177" w:rsidP="00D05177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6C6301">
              <w:rPr>
                <w:rFonts w:ascii="Arial" w:hAnsi="Arial" w:cs="Arial"/>
                <w:b/>
                <w:sz w:val="22"/>
                <w:szCs w:val="22"/>
              </w:rPr>
              <w:t>Postcode</w:t>
            </w:r>
          </w:p>
        </w:tc>
        <w:tc>
          <w:tcPr>
            <w:tcW w:w="2606" w:type="dxa"/>
            <w:gridSpan w:val="6"/>
          </w:tcPr>
          <w:p w14:paraId="1D9877FD" w14:textId="77777777" w:rsidR="00D05177" w:rsidRDefault="00D05177" w:rsidP="00D0517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7D3FF947" w14:textId="77777777" w:rsidR="00D05177" w:rsidRPr="006C6301" w:rsidRDefault="00D05177" w:rsidP="00D0517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137" w:type="dxa"/>
            <w:gridSpan w:val="4"/>
          </w:tcPr>
          <w:p w14:paraId="1A4B06DE" w14:textId="77777777" w:rsidR="00D05177" w:rsidRPr="006C6301" w:rsidRDefault="00D05177" w:rsidP="00D05177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6C6301">
              <w:rPr>
                <w:rFonts w:ascii="Arial" w:hAnsi="Arial" w:cs="Arial"/>
                <w:b/>
                <w:sz w:val="22"/>
                <w:szCs w:val="22"/>
              </w:rPr>
              <w:t>Tel No.</w:t>
            </w:r>
          </w:p>
        </w:tc>
        <w:tc>
          <w:tcPr>
            <w:tcW w:w="4392" w:type="dxa"/>
            <w:gridSpan w:val="16"/>
          </w:tcPr>
          <w:p w14:paraId="4B531FAE" w14:textId="77777777" w:rsidR="00D05177" w:rsidRPr="006C6301" w:rsidRDefault="00D05177" w:rsidP="00D0517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D05177" w:rsidRPr="006C6301" w14:paraId="2D84F517" w14:textId="77777777" w:rsidTr="00D05177">
        <w:trPr>
          <w:trHeight w:val="525"/>
        </w:trPr>
        <w:tc>
          <w:tcPr>
            <w:tcW w:w="2923" w:type="dxa"/>
            <w:gridSpan w:val="5"/>
          </w:tcPr>
          <w:p w14:paraId="637B8966" w14:textId="77777777" w:rsidR="00D05177" w:rsidRPr="006C6301" w:rsidRDefault="00D05177" w:rsidP="00D05177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6C6301">
              <w:rPr>
                <w:rFonts w:ascii="Arial" w:hAnsi="Arial" w:cs="Arial"/>
                <w:b/>
                <w:sz w:val="22"/>
                <w:szCs w:val="22"/>
              </w:rPr>
              <w:t>Email</w:t>
            </w:r>
          </w:p>
        </w:tc>
        <w:tc>
          <w:tcPr>
            <w:tcW w:w="8135" w:type="dxa"/>
            <w:gridSpan w:val="26"/>
          </w:tcPr>
          <w:p w14:paraId="155308CA" w14:textId="77777777" w:rsidR="00D05177" w:rsidRPr="006C6301" w:rsidRDefault="00D05177" w:rsidP="00D0517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D05177" w:rsidRPr="006C6301" w14:paraId="23E4416B" w14:textId="77777777" w:rsidTr="00D05177">
        <w:trPr>
          <w:trHeight w:val="525"/>
        </w:trPr>
        <w:tc>
          <w:tcPr>
            <w:tcW w:w="2923" w:type="dxa"/>
            <w:gridSpan w:val="5"/>
          </w:tcPr>
          <w:p w14:paraId="60BB46AD" w14:textId="77777777" w:rsidR="00D05177" w:rsidRPr="006C6301" w:rsidRDefault="00D05177" w:rsidP="00D05177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6C6301">
              <w:rPr>
                <w:rFonts w:ascii="Arial" w:hAnsi="Arial" w:cs="Arial"/>
                <w:b/>
                <w:sz w:val="22"/>
                <w:szCs w:val="22"/>
              </w:rPr>
              <w:t>Date of Birth</w:t>
            </w:r>
          </w:p>
        </w:tc>
        <w:tc>
          <w:tcPr>
            <w:tcW w:w="4835" w:type="dxa"/>
            <w:gridSpan w:val="15"/>
            <w:tcBorders>
              <w:bottom w:val="single" w:sz="4" w:space="0" w:color="auto"/>
            </w:tcBorders>
          </w:tcPr>
          <w:p w14:paraId="0B933417" w14:textId="77777777" w:rsidR="00D05177" w:rsidRPr="006C6301" w:rsidRDefault="00D05177" w:rsidP="00D0517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852" w:type="dxa"/>
            <w:gridSpan w:val="5"/>
            <w:tcBorders>
              <w:bottom w:val="single" w:sz="4" w:space="0" w:color="auto"/>
            </w:tcBorders>
          </w:tcPr>
          <w:p w14:paraId="294216A5" w14:textId="77777777" w:rsidR="00D05177" w:rsidRPr="006C6301" w:rsidRDefault="00D05177" w:rsidP="00D05177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M/F</w:t>
            </w:r>
          </w:p>
        </w:tc>
        <w:tc>
          <w:tcPr>
            <w:tcW w:w="2448" w:type="dxa"/>
            <w:gridSpan w:val="6"/>
            <w:tcBorders>
              <w:bottom w:val="single" w:sz="4" w:space="0" w:color="auto"/>
            </w:tcBorders>
          </w:tcPr>
          <w:p w14:paraId="676B8BEF" w14:textId="77777777" w:rsidR="00D05177" w:rsidRPr="006C6301" w:rsidRDefault="00D05177" w:rsidP="00D0517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D05177" w:rsidRPr="006C6301" w14:paraId="39387F2E" w14:textId="77777777" w:rsidTr="00C962BA">
        <w:tblPrEx>
          <w:tblLook w:val="01E0" w:firstRow="1" w:lastRow="1" w:firstColumn="1" w:lastColumn="1" w:noHBand="0" w:noVBand="0"/>
        </w:tblPrEx>
        <w:trPr>
          <w:trHeight w:hRule="exact" w:val="412"/>
        </w:trPr>
        <w:tc>
          <w:tcPr>
            <w:tcW w:w="292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C2E4B0" w14:textId="29E8CE1A" w:rsidR="00D05177" w:rsidRPr="006C6301" w:rsidRDefault="00D05177" w:rsidP="00D05177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6C6301">
              <w:rPr>
                <w:rFonts w:ascii="Arial" w:hAnsi="Arial" w:cs="Arial"/>
                <w:b/>
                <w:sz w:val="22"/>
                <w:szCs w:val="22"/>
              </w:rPr>
              <w:t>Current Driving Licence</w:t>
            </w:r>
          </w:p>
        </w:tc>
        <w:tc>
          <w:tcPr>
            <w:tcW w:w="2082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C86888" w14:textId="6A7A4910" w:rsidR="00D05177" w:rsidRPr="006C6301" w:rsidRDefault="00D05177" w:rsidP="00C962BA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6C6301">
              <w:rPr>
                <w:rFonts w:ascii="Arial" w:hAnsi="Arial" w:cs="Arial"/>
                <w:b/>
                <w:sz w:val="22"/>
                <w:szCs w:val="22"/>
              </w:rPr>
              <w:t>YES / NO</w:t>
            </w:r>
          </w:p>
        </w:tc>
        <w:tc>
          <w:tcPr>
            <w:tcW w:w="3805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5F189A" w14:textId="77777777" w:rsidR="00D05177" w:rsidRPr="006C6301" w:rsidRDefault="00D05177" w:rsidP="00D05177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Do you have access to transport?</w:t>
            </w:r>
          </w:p>
        </w:tc>
        <w:tc>
          <w:tcPr>
            <w:tcW w:w="224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3F94B4" w14:textId="77777777" w:rsidR="00D05177" w:rsidRPr="006C6301" w:rsidRDefault="00D05177" w:rsidP="00D0517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YES / NO</w:t>
            </w:r>
          </w:p>
        </w:tc>
      </w:tr>
      <w:tr w:rsidR="00D05177" w:rsidRPr="006C6301" w14:paraId="74D12EF5" w14:textId="77777777" w:rsidTr="00D05177">
        <w:tblPrEx>
          <w:tblLook w:val="01E0" w:firstRow="1" w:lastRow="1" w:firstColumn="1" w:lastColumn="1" w:noHBand="0" w:noVBand="0"/>
        </w:tblPrEx>
        <w:trPr>
          <w:trHeight w:hRule="exact" w:val="567"/>
        </w:trPr>
        <w:tc>
          <w:tcPr>
            <w:tcW w:w="5529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73CD9F" w14:textId="10C1768C" w:rsidR="00D05177" w:rsidRDefault="00D05177" w:rsidP="00D05177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Do you know anyone working or involved with </w:t>
            </w:r>
            <w:r w:rsidR="00E01105">
              <w:rPr>
                <w:rFonts w:ascii="Arial" w:hAnsi="Arial" w:cs="Arial"/>
                <w:b/>
                <w:sz w:val="22"/>
                <w:szCs w:val="22"/>
              </w:rPr>
              <w:t xml:space="preserve">Grace </w:t>
            </w:r>
            <w:proofErr w:type="spellStart"/>
            <w:r w:rsidR="00E01105">
              <w:rPr>
                <w:rFonts w:ascii="Arial" w:hAnsi="Arial" w:cs="Arial"/>
                <w:b/>
                <w:sz w:val="22"/>
                <w:szCs w:val="22"/>
              </w:rPr>
              <w:t>Womens</w:t>
            </w:r>
            <w:proofErr w:type="spellEnd"/>
            <w:r w:rsidR="00E01105">
              <w:rPr>
                <w:rFonts w:ascii="Arial" w:hAnsi="Arial" w:cs="Arial"/>
                <w:b/>
                <w:sz w:val="22"/>
                <w:szCs w:val="22"/>
              </w:rPr>
              <w:t xml:space="preserve"> Project</w:t>
            </w:r>
            <w:r>
              <w:rPr>
                <w:rFonts w:ascii="Arial" w:hAnsi="Arial" w:cs="Arial"/>
                <w:b/>
                <w:sz w:val="22"/>
                <w:szCs w:val="22"/>
              </w:rPr>
              <w:t>? If yes, please provide details.</w:t>
            </w:r>
          </w:p>
        </w:tc>
        <w:tc>
          <w:tcPr>
            <w:tcW w:w="5529" w:type="dxa"/>
            <w:gridSpan w:val="2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A4294C" w14:textId="77777777" w:rsidR="00D05177" w:rsidRPr="006C6301" w:rsidRDefault="00D05177" w:rsidP="00D0517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D05177" w:rsidRPr="00EE1808" w14:paraId="25BA3CC5" w14:textId="77777777" w:rsidTr="00D05177">
        <w:tblPrEx>
          <w:tblLook w:val="01E0" w:firstRow="1" w:lastRow="1" w:firstColumn="1" w:lastColumn="1" w:noHBand="0" w:noVBand="0"/>
        </w:tblPrEx>
        <w:trPr>
          <w:trHeight w:val="429"/>
        </w:trPr>
        <w:tc>
          <w:tcPr>
            <w:tcW w:w="11058" w:type="dxa"/>
            <w:gridSpan w:val="31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9F90D6"/>
          </w:tcPr>
          <w:p w14:paraId="00CF248F" w14:textId="77777777" w:rsidR="00D05177" w:rsidRPr="00EE1808" w:rsidRDefault="00D05177" w:rsidP="00D05177">
            <w:pPr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28"/>
              </w:rPr>
            </w:pPr>
            <w:r w:rsidRPr="00EE1808"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28"/>
              </w:rPr>
              <w:t>WHAT VOLUNTEER ROLE</w:t>
            </w:r>
            <w:r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28"/>
              </w:rPr>
              <w:t>(S)</w:t>
            </w:r>
            <w:r w:rsidRPr="00EE1808"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28"/>
              </w:rPr>
              <w:t xml:space="preserve"> ARE YOU INTERESTED IN?</w:t>
            </w:r>
          </w:p>
        </w:tc>
      </w:tr>
      <w:tr w:rsidR="00D05177" w:rsidRPr="00EE1808" w14:paraId="200299CA" w14:textId="77777777" w:rsidTr="00D05177">
        <w:tblPrEx>
          <w:tblLook w:val="01E0" w:firstRow="1" w:lastRow="1" w:firstColumn="1" w:lastColumn="1" w:noHBand="0" w:noVBand="0"/>
        </w:tblPrEx>
        <w:trPr>
          <w:trHeight w:val="467"/>
        </w:trPr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4BA1B98" w14:textId="77777777" w:rsidR="00D05177" w:rsidRPr="00EE1808" w:rsidRDefault="00D05177" w:rsidP="00D05177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Trades Person / DIY Pro</w:t>
            </w:r>
          </w:p>
        </w:tc>
        <w:tc>
          <w:tcPr>
            <w:tcW w:w="1822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2C18D3F" w14:textId="77777777" w:rsidR="00D05177" w:rsidRPr="00EE1808" w:rsidRDefault="00D05177" w:rsidP="00D05177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1843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6545EDC" w14:textId="77777777" w:rsidR="00D05177" w:rsidRPr="00EE1808" w:rsidRDefault="00D05177" w:rsidP="00D05177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Creative Skills</w:t>
            </w:r>
          </w:p>
        </w:tc>
        <w:tc>
          <w:tcPr>
            <w:tcW w:w="1825" w:type="dxa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DC807DF" w14:textId="77777777" w:rsidR="00D05177" w:rsidRPr="00EE1808" w:rsidRDefault="00D05177" w:rsidP="00D05177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1906" w:type="dxa"/>
            <w:gridSpan w:val="10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DE2C9DC" w14:textId="77777777" w:rsidR="00D05177" w:rsidRPr="00EE1808" w:rsidRDefault="00D05177" w:rsidP="00D05177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Artist / Creative Professional</w:t>
            </w:r>
          </w:p>
        </w:tc>
        <w:tc>
          <w:tcPr>
            <w:tcW w:w="1819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066BA37" w14:textId="77777777" w:rsidR="00D05177" w:rsidRPr="00EE1808" w:rsidRDefault="00D05177" w:rsidP="00D05177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D05177" w:rsidRPr="00EE1808" w14:paraId="18755C17" w14:textId="77777777" w:rsidTr="00D05177">
        <w:tblPrEx>
          <w:tblLook w:val="01E0" w:firstRow="1" w:lastRow="1" w:firstColumn="1" w:lastColumn="1" w:noHBand="0" w:noVBand="0"/>
        </w:tblPrEx>
        <w:trPr>
          <w:trHeight w:val="467"/>
        </w:trPr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ED28AA4" w14:textId="77777777" w:rsidR="00D05177" w:rsidRPr="00EE1808" w:rsidRDefault="00D05177" w:rsidP="00D05177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Musician / Music teacher</w:t>
            </w:r>
          </w:p>
        </w:tc>
        <w:tc>
          <w:tcPr>
            <w:tcW w:w="1822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E1D6828" w14:textId="77777777" w:rsidR="00D05177" w:rsidRPr="00EE1808" w:rsidRDefault="00D05177" w:rsidP="00D05177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1843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9319150" w14:textId="77777777" w:rsidR="00D05177" w:rsidRPr="00EE1808" w:rsidRDefault="00D05177" w:rsidP="00D05177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Experienced Fundraiser</w:t>
            </w:r>
          </w:p>
        </w:tc>
        <w:tc>
          <w:tcPr>
            <w:tcW w:w="1825" w:type="dxa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DA0682E" w14:textId="77777777" w:rsidR="00D05177" w:rsidRPr="00EE1808" w:rsidRDefault="00D05177" w:rsidP="00D05177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1906" w:type="dxa"/>
            <w:gridSpan w:val="10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DC97671" w14:textId="77777777" w:rsidR="00D05177" w:rsidRPr="00EE1808" w:rsidRDefault="00D05177" w:rsidP="00D05177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Therapist / Counsellor</w:t>
            </w:r>
          </w:p>
        </w:tc>
        <w:tc>
          <w:tcPr>
            <w:tcW w:w="1819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4D19CB4" w14:textId="77777777" w:rsidR="00D05177" w:rsidRPr="00EE1808" w:rsidRDefault="00D05177" w:rsidP="00D05177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D05177" w:rsidRPr="00EE1808" w14:paraId="2A9F0550" w14:textId="77777777" w:rsidTr="00D05177">
        <w:tblPrEx>
          <w:tblLook w:val="01E0" w:firstRow="1" w:lastRow="1" w:firstColumn="1" w:lastColumn="1" w:noHBand="0" w:noVBand="0"/>
        </w:tblPrEx>
        <w:trPr>
          <w:trHeight w:val="467"/>
        </w:trPr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95AA8C2" w14:textId="77777777" w:rsidR="00D05177" w:rsidRDefault="00D05177" w:rsidP="00D05177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Events Fundraiser</w:t>
            </w:r>
          </w:p>
        </w:tc>
        <w:tc>
          <w:tcPr>
            <w:tcW w:w="1822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609027A" w14:textId="77777777" w:rsidR="00D05177" w:rsidRPr="00EE1808" w:rsidRDefault="00D05177" w:rsidP="00D05177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1843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2B0E0A8" w14:textId="77777777" w:rsidR="00D05177" w:rsidRPr="00072AFA" w:rsidRDefault="00D05177" w:rsidP="00D05177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072AFA">
              <w:rPr>
                <w:rFonts w:ascii="Arial" w:hAnsi="Arial" w:cs="Arial"/>
                <w:bCs/>
                <w:sz w:val="22"/>
                <w:szCs w:val="22"/>
              </w:rPr>
              <w:t>Fundraising Supporter</w:t>
            </w:r>
          </w:p>
        </w:tc>
        <w:tc>
          <w:tcPr>
            <w:tcW w:w="1825" w:type="dxa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6A75ACF" w14:textId="77777777" w:rsidR="00D05177" w:rsidRPr="00EE1808" w:rsidRDefault="00D05177" w:rsidP="00D05177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1906" w:type="dxa"/>
            <w:gridSpan w:val="10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D537F82" w14:textId="1666D829" w:rsidR="00D05177" w:rsidRDefault="00106B16" w:rsidP="00D05177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Grace</w:t>
            </w:r>
            <w:r w:rsidR="00D05177">
              <w:rPr>
                <w:rFonts w:ascii="Arial" w:hAnsi="Arial" w:cs="Arial"/>
                <w:bCs/>
                <w:sz w:val="22"/>
                <w:szCs w:val="22"/>
              </w:rPr>
              <w:t xml:space="preserve"> Ambassador</w:t>
            </w:r>
          </w:p>
        </w:tc>
        <w:tc>
          <w:tcPr>
            <w:tcW w:w="1819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74F5C92" w14:textId="77777777" w:rsidR="00D05177" w:rsidRPr="00EE1808" w:rsidRDefault="00D05177" w:rsidP="00D05177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D05177" w:rsidRPr="00EE1808" w14:paraId="140F2F51" w14:textId="77777777" w:rsidTr="00D05177">
        <w:tblPrEx>
          <w:tblLook w:val="01E0" w:firstRow="1" w:lastRow="1" w:firstColumn="1" w:lastColumn="1" w:noHBand="0" w:noVBand="0"/>
        </w:tblPrEx>
        <w:trPr>
          <w:trHeight w:val="467"/>
        </w:trPr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19B9159" w14:textId="77777777" w:rsidR="00D05177" w:rsidRDefault="00D05177" w:rsidP="00D05177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Church Partner</w:t>
            </w:r>
          </w:p>
        </w:tc>
        <w:tc>
          <w:tcPr>
            <w:tcW w:w="1822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823E185" w14:textId="77777777" w:rsidR="00D05177" w:rsidRPr="00EE1808" w:rsidRDefault="00D05177" w:rsidP="00D05177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1843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38F6B28" w14:textId="77777777" w:rsidR="00D05177" w:rsidRPr="00072AFA" w:rsidRDefault="00D05177" w:rsidP="00D05177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Charity Board Member</w:t>
            </w:r>
          </w:p>
        </w:tc>
        <w:tc>
          <w:tcPr>
            <w:tcW w:w="1825" w:type="dxa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00EAE14" w14:textId="77777777" w:rsidR="00D05177" w:rsidRPr="00EE1808" w:rsidRDefault="00D05177" w:rsidP="00D05177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890" w:type="dxa"/>
            <w:gridSpan w:val="6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E391939" w14:textId="77777777" w:rsidR="00D05177" w:rsidRDefault="00D05177" w:rsidP="00D05177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Other</w:t>
            </w:r>
          </w:p>
        </w:tc>
        <w:tc>
          <w:tcPr>
            <w:tcW w:w="2835" w:type="dxa"/>
            <w:gridSpan w:val="8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F895F06" w14:textId="77777777" w:rsidR="00D05177" w:rsidRPr="00EE1808" w:rsidRDefault="00D05177" w:rsidP="00D05177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D05177" w:rsidRPr="00C16410" w14:paraId="29AF138F" w14:textId="77777777" w:rsidTr="00D05177">
        <w:tblPrEx>
          <w:tblLook w:val="01E0" w:firstRow="1" w:lastRow="1" w:firstColumn="1" w:lastColumn="1" w:noHBand="0" w:noVBand="0"/>
        </w:tblPrEx>
        <w:trPr>
          <w:trHeight w:val="467"/>
        </w:trPr>
        <w:tc>
          <w:tcPr>
            <w:tcW w:w="11058" w:type="dxa"/>
            <w:gridSpan w:val="31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9F90D6"/>
          </w:tcPr>
          <w:p w14:paraId="2596EA81" w14:textId="77777777" w:rsidR="00D05177" w:rsidRPr="00C16410" w:rsidRDefault="00D05177" w:rsidP="00D05177">
            <w:pPr>
              <w:rPr>
                <w:rFonts w:ascii="Arial" w:hAnsi="Arial" w:cs="Arial"/>
                <w:b/>
                <w:color w:val="FFFFFF" w:themeColor="background1"/>
                <w:sz w:val="28"/>
                <w:szCs w:val="28"/>
              </w:rPr>
            </w:pPr>
            <w:r w:rsidRPr="00C16410">
              <w:rPr>
                <w:rFonts w:ascii="Arial" w:hAnsi="Arial" w:cs="Arial"/>
                <w:b/>
                <w:color w:val="FFFFFF" w:themeColor="background1"/>
                <w:sz w:val="28"/>
                <w:szCs w:val="28"/>
              </w:rPr>
              <w:t>RELEVANT QUALIFICATIONS</w:t>
            </w:r>
          </w:p>
        </w:tc>
      </w:tr>
      <w:tr w:rsidR="00D05177" w:rsidRPr="00EE1808" w14:paraId="6744910A" w14:textId="77777777" w:rsidTr="00D05177">
        <w:tblPrEx>
          <w:tblLook w:val="01E0" w:firstRow="1" w:lastRow="1" w:firstColumn="1" w:lastColumn="1" w:noHBand="0" w:noVBand="0"/>
        </w:tblPrEx>
        <w:trPr>
          <w:trHeight w:val="467"/>
        </w:trPr>
        <w:tc>
          <w:tcPr>
            <w:tcW w:w="3403" w:type="dxa"/>
            <w:gridSpan w:val="6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C8E0D5F" w14:textId="77777777" w:rsidR="00D05177" w:rsidRPr="00C16410" w:rsidRDefault="00D05177" w:rsidP="00D05177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C16410">
              <w:rPr>
                <w:rFonts w:ascii="Arial" w:hAnsi="Arial" w:cs="Arial"/>
                <w:b/>
                <w:sz w:val="22"/>
                <w:szCs w:val="22"/>
              </w:rPr>
              <w:t>Qualification</w:t>
            </w:r>
          </w:p>
        </w:tc>
        <w:tc>
          <w:tcPr>
            <w:tcW w:w="2835" w:type="dxa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0A3C6BC" w14:textId="03BB5210" w:rsidR="00D05177" w:rsidRDefault="00D05177" w:rsidP="00D05177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C16410">
              <w:rPr>
                <w:rFonts w:ascii="Arial" w:hAnsi="Arial" w:cs="Arial"/>
                <w:b/>
                <w:sz w:val="22"/>
                <w:szCs w:val="22"/>
              </w:rPr>
              <w:t>Level</w:t>
            </w:r>
            <w:r>
              <w:rPr>
                <w:rFonts w:ascii="Arial" w:hAnsi="Arial" w:cs="Arial"/>
                <w:bCs/>
                <w:sz w:val="22"/>
                <w:szCs w:val="22"/>
              </w:rPr>
              <w:t xml:space="preserve"> – </w:t>
            </w:r>
            <w:r w:rsidR="003E3E54" w:rsidRPr="003E3E54">
              <w:rPr>
                <w:rFonts w:ascii="Arial" w:hAnsi="Arial" w:cs="Arial"/>
                <w:bCs/>
                <w:sz w:val="16"/>
                <w:szCs w:val="16"/>
              </w:rPr>
              <w:t xml:space="preserve">High School, </w:t>
            </w:r>
            <w:r w:rsidRPr="003E3E54">
              <w:rPr>
                <w:rFonts w:ascii="Arial" w:hAnsi="Arial" w:cs="Arial"/>
                <w:bCs/>
                <w:sz w:val="16"/>
                <w:szCs w:val="16"/>
              </w:rPr>
              <w:t>SVQ, City &amp; Guilds, Degree, Honours etc</w:t>
            </w:r>
          </w:p>
        </w:tc>
        <w:tc>
          <w:tcPr>
            <w:tcW w:w="1559" w:type="dxa"/>
            <w:gridSpan w:val="8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60BF03E" w14:textId="77777777" w:rsidR="00D05177" w:rsidRPr="00C16410" w:rsidRDefault="00D05177" w:rsidP="00D05177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C16410">
              <w:rPr>
                <w:rFonts w:ascii="Arial" w:hAnsi="Arial" w:cs="Arial"/>
                <w:b/>
                <w:sz w:val="22"/>
                <w:szCs w:val="22"/>
              </w:rPr>
              <w:t>Year Gained</w:t>
            </w:r>
          </w:p>
        </w:tc>
        <w:tc>
          <w:tcPr>
            <w:tcW w:w="3261" w:type="dxa"/>
            <w:gridSpan w:val="10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30C3B1C" w14:textId="77777777" w:rsidR="00D05177" w:rsidRPr="00C16410" w:rsidRDefault="00D05177" w:rsidP="00D05177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C16410">
              <w:rPr>
                <w:rFonts w:ascii="Arial" w:hAnsi="Arial" w:cs="Arial"/>
                <w:b/>
                <w:sz w:val="22"/>
                <w:szCs w:val="22"/>
              </w:rPr>
              <w:t>Place of study</w:t>
            </w:r>
          </w:p>
        </w:tc>
      </w:tr>
      <w:tr w:rsidR="00D05177" w:rsidRPr="00EE1808" w14:paraId="50E3409C" w14:textId="77777777" w:rsidTr="00D05177">
        <w:tblPrEx>
          <w:tblLook w:val="01E0" w:firstRow="1" w:lastRow="1" w:firstColumn="1" w:lastColumn="1" w:noHBand="0" w:noVBand="0"/>
        </w:tblPrEx>
        <w:trPr>
          <w:trHeight w:val="467"/>
        </w:trPr>
        <w:tc>
          <w:tcPr>
            <w:tcW w:w="3403" w:type="dxa"/>
            <w:gridSpan w:val="6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C7D0DBD" w14:textId="77777777" w:rsidR="00D05177" w:rsidRDefault="00D05177" w:rsidP="00D0517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7484F515" w14:textId="77777777" w:rsidR="00D05177" w:rsidRDefault="00D05177" w:rsidP="00D0517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2BBB1646" w14:textId="77777777" w:rsidR="00D05177" w:rsidRDefault="00D05177" w:rsidP="00D0517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435247C8" w14:textId="77777777" w:rsidR="00D05177" w:rsidRPr="00C16410" w:rsidRDefault="00D05177" w:rsidP="00D0517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835" w:type="dxa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698A104" w14:textId="77777777" w:rsidR="00D05177" w:rsidRPr="00C16410" w:rsidRDefault="00D05177" w:rsidP="00D0517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559" w:type="dxa"/>
            <w:gridSpan w:val="8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865FCBA" w14:textId="77777777" w:rsidR="00D05177" w:rsidRPr="00C16410" w:rsidRDefault="00D05177" w:rsidP="00D0517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3261" w:type="dxa"/>
            <w:gridSpan w:val="10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B9D6974" w14:textId="77777777" w:rsidR="00D05177" w:rsidRPr="00C16410" w:rsidRDefault="00D05177" w:rsidP="00D0517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D05177" w:rsidRPr="00C16410" w14:paraId="6267502E" w14:textId="77777777" w:rsidTr="00D05177">
        <w:tblPrEx>
          <w:tblLook w:val="01E0" w:firstRow="1" w:lastRow="1" w:firstColumn="1" w:lastColumn="1" w:noHBand="0" w:noVBand="0"/>
        </w:tblPrEx>
        <w:trPr>
          <w:trHeight w:val="467"/>
        </w:trPr>
        <w:tc>
          <w:tcPr>
            <w:tcW w:w="11058" w:type="dxa"/>
            <w:gridSpan w:val="31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9F90D6"/>
          </w:tcPr>
          <w:p w14:paraId="393286BA" w14:textId="77777777" w:rsidR="00D05177" w:rsidRPr="00C16410" w:rsidRDefault="00D05177" w:rsidP="00D05177">
            <w:pPr>
              <w:rPr>
                <w:rFonts w:ascii="Arial" w:hAnsi="Arial" w:cs="Arial"/>
                <w:b/>
                <w:color w:val="FFFFFF" w:themeColor="background1"/>
                <w:sz w:val="28"/>
                <w:szCs w:val="28"/>
              </w:rPr>
            </w:pPr>
            <w:r w:rsidRPr="00C16410">
              <w:rPr>
                <w:rFonts w:ascii="Arial" w:hAnsi="Arial" w:cs="Arial"/>
                <w:b/>
                <w:color w:val="FFFFFF" w:themeColor="background1"/>
                <w:sz w:val="28"/>
                <w:szCs w:val="28"/>
              </w:rPr>
              <w:t>RELEVANT SKILLS OR EXPERIENCE</w:t>
            </w:r>
          </w:p>
        </w:tc>
      </w:tr>
      <w:tr w:rsidR="00D05177" w:rsidRPr="00EE1808" w14:paraId="265DC19F" w14:textId="77777777" w:rsidTr="00D05177">
        <w:tblPrEx>
          <w:tblLook w:val="01E0" w:firstRow="1" w:lastRow="1" w:firstColumn="1" w:lastColumn="1" w:noHBand="0" w:noVBand="0"/>
        </w:tblPrEx>
        <w:trPr>
          <w:trHeight w:val="467"/>
        </w:trPr>
        <w:tc>
          <w:tcPr>
            <w:tcW w:w="11058" w:type="dxa"/>
            <w:gridSpan w:val="31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07BE0E9" w14:textId="77777777" w:rsidR="00D05177" w:rsidRDefault="00D05177" w:rsidP="00D0517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1B700936" w14:textId="77777777" w:rsidR="00D05177" w:rsidRDefault="00D05177" w:rsidP="00D0517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341E29CB" w14:textId="71195D87" w:rsidR="00D05177" w:rsidRDefault="00D05177" w:rsidP="00D0517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01EFFDE6" w14:textId="58DB1EB0" w:rsidR="003E3E54" w:rsidRDefault="003E3E54" w:rsidP="00D0517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6935186E" w14:textId="7F7EC169" w:rsidR="003E3E54" w:rsidRDefault="003E3E54" w:rsidP="00D0517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3CCECB1C" w14:textId="77777777" w:rsidR="003E3E54" w:rsidRDefault="003E3E54" w:rsidP="00D0517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0A84E1D7" w14:textId="77777777" w:rsidR="003E3E54" w:rsidRDefault="003E3E54" w:rsidP="00D0517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1B4B2C55" w14:textId="77777777" w:rsidR="003E3E54" w:rsidRDefault="003E3E54" w:rsidP="00D0517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04362E09" w14:textId="77777777" w:rsidR="00D05177" w:rsidRDefault="00D05177" w:rsidP="00D0517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571E344C" w14:textId="77777777" w:rsidR="00D05177" w:rsidRDefault="00D05177" w:rsidP="00D0517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0EDDBEDF" w14:textId="77777777" w:rsidR="00EA5672" w:rsidRDefault="00EA5672" w:rsidP="00D0517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757B4F2D" w14:textId="77777777" w:rsidR="00EA5672" w:rsidRDefault="00EA5672" w:rsidP="00D0517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15EB53E3" w14:textId="77777777" w:rsidR="00EA5672" w:rsidRDefault="00EA5672" w:rsidP="00D0517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4D77C605" w14:textId="77777777" w:rsidR="00EA5672" w:rsidRDefault="00EA5672" w:rsidP="00D0517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2D90C837" w14:textId="7FFDFA49" w:rsidR="00EA5672" w:rsidRDefault="00EA5672" w:rsidP="00D0517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D05177" w:rsidRPr="006F7F6D" w14:paraId="3A562022" w14:textId="77777777" w:rsidTr="00D05177">
        <w:tblPrEx>
          <w:tblLook w:val="01E0" w:firstRow="1" w:lastRow="1" w:firstColumn="1" w:lastColumn="1" w:noHBand="0" w:noVBand="0"/>
        </w:tblPrEx>
        <w:trPr>
          <w:trHeight w:val="587"/>
        </w:trPr>
        <w:tc>
          <w:tcPr>
            <w:tcW w:w="11058" w:type="dxa"/>
            <w:gridSpan w:val="31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9F90D6"/>
          </w:tcPr>
          <w:p w14:paraId="75D9A9DB" w14:textId="77777777" w:rsidR="00D05177" w:rsidRPr="006F7F6D" w:rsidRDefault="00D05177" w:rsidP="00D05177">
            <w:pPr>
              <w:rPr>
                <w:rFonts w:ascii="Arial" w:hAnsi="Arial" w:cs="Arial"/>
                <w:b/>
                <w:color w:val="FFFFFF" w:themeColor="background1"/>
                <w:sz w:val="28"/>
                <w:szCs w:val="28"/>
              </w:rPr>
            </w:pPr>
            <w:proofErr w:type="gramStart"/>
            <w:r w:rsidRPr="006F7F6D">
              <w:rPr>
                <w:rFonts w:ascii="Arial" w:hAnsi="Arial" w:cs="Arial"/>
                <w:b/>
                <w:color w:val="FFFFFF" w:themeColor="background1"/>
                <w:sz w:val="28"/>
                <w:szCs w:val="28"/>
              </w:rPr>
              <w:lastRenderedPageBreak/>
              <w:t>H</w:t>
            </w:r>
            <w:r>
              <w:rPr>
                <w:rFonts w:ascii="Arial" w:hAnsi="Arial" w:cs="Arial"/>
                <w:b/>
                <w:color w:val="FFFFFF" w:themeColor="background1"/>
                <w:sz w:val="28"/>
                <w:szCs w:val="28"/>
              </w:rPr>
              <w:t>E</w:t>
            </w:r>
            <w:r w:rsidRPr="006F7F6D">
              <w:rPr>
                <w:rFonts w:ascii="Arial" w:hAnsi="Arial" w:cs="Arial"/>
                <w:b/>
                <w:color w:val="FFFFFF" w:themeColor="background1"/>
                <w:sz w:val="28"/>
                <w:szCs w:val="28"/>
              </w:rPr>
              <w:t xml:space="preserve">ALTH </w:t>
            </w:r>
            <w:r>
              <w:rPr>
                <w:rFonts w:ascii="Arial" w:hAnsi="Arial" w:cs="Arial"/>
                <w:b/>
                <w:color w:val="FFFFFF" w:themeColor="background1"/>
                <w:sz w:val="28"/>
                <w:szCs w:val="28"/>
              </w:rPr>
              <w:t xml:space="preserve"> </w:t>
            </w:r>
            <w:r w:rsidRPr="006F7F6D">
              <w:rPr>
                <w:rFonts w:ascii="Arial" w:hAnsi="Arial" w:cs="Arial"/>
                <w:bCs/>
                <w:color w:val="FFFFFF" w:themeColor="background1"/>
                <w:sz w:val="20"/>
              </w:rPr>
              <w:t>Provide</w:t>
            </w:r>
            <w:proofErr w:type="gramEnd"/>
            <w:r w:rsidRPr="006F7F6D">
              <w:rPr>
                <w:rFonts w:ascii="Arial" w:hAnsi="Arial" w:cs="Arial"/>
                <w:bCs/>
                <w:color w:val="FFFFFF" w:themeColor="background1"/>
                <w:sz w:val="20"/>
              </w:rPr>
              <w:t xml:space="preserve"> details of health issues</w:t>
            </w:r>
            <w:r>
              <w:rPr>
                <w:rFonts w:ascii="Arial" w:hAnsi="Arial" w:cs="Arial"/>
                <w:bCs/>
                <w:color w:val="FFFFFF" w:themeColor="background1"/>
                <w:sz w:val="20"/>
              </w:rPr>
              <w:t xml:space="preserve"> or conditions</w:t>
            </w:r>
            <w:r w:rsidRPr="006F7F6D">
              <w:rPr>
                <w:rFonts w:ascii="Arial" w:hAnsi="Arial" w:cs="Arial"/>
                <w:bCs/>
                <w:color w:val="FFFFFF" w:themeColor="background1"/>
                <w:sz w:val="20"/>
              </w:rPr>
              <w:t xml:space="preserve"> that may impact on your volunteer role.</w:t>
            </w:r>
          </w:p>
        </w:tc>
      </w:tr>
      <w:tr w:rsidR="00D05177" w:rsidRPr="006C6301" w14:paraId="5D6277DE" w14:textId="77777777" w:rsidTr="00D05177">
        <w:tblPrEx>
          <w:tblLook w:val="01E0" w:firstRow="1" w:lastRow="1" w:firstColumn="1" w:lastColumn="1" w:noHBand="0" w:noVBand="0"/>
        </w:tblPrEx>
        <w:trPr>
          <w:trHeight w:val="1074"/>
        </w:trPr>
        <w:tc>
          <w:tcPr>
            <w:tcW w:w="11058" w:type="dxa"/>
            <w:gridSpan w:val="31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51B8FA5" w14:textId="77777777" w:rsidR="00D05177" w:rsidRPr="006C6301" w:rsidRDefault="00D05177" w:rsidP="00D05177">
            <w:pPr>
              <w:rPr>
                <w:rFonts w:ascii="Arial" w:hAnsi="Arial" w:cs="Arial"/>
                <w:b/>
                <w:sz w:val="20"/>
              </w:rPr>
            </w:pPr>
          </w:p>
        </w:tc>
      </w:tr>
      <w:tr w:rsidR="00D05177" w:rsidRPr="000410F8" w14:paraId="08EBC529" w14:textId="77777777" w:rsidTr="00D05177">
        <w:tblPrEx>
          <w:tblLook w:val="01E0" w:firstRow="1" w:lastRow="1" w:firstColumn="1" w:lastColumn="1" w:noHBand="0" w:noVBand="0"/>
        </w:tblPrEx>
        <w:trPr>
          <w:trHeight w:val="216"/>
        </w:trPr>
        <w:tc>
          <w:tcPr>
            <w:tcW w:w="11058" w:type="dxa"/>
            <w:gridSpan w:val="3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F90D6"/>
          </w:tcPr>
          <w:p w14:paraId="259D7211" w14:textId="77777777" w:rsidR="00D05177" w:rsidRPr="000410F8" w:rsidRDefault="00D05177" w:rsidP="00D05177">
            <w:pPr>
              <w:rPr>
                <w:rFonts w:ascii="Arial" w:hAnsi="Arial" w:cs="Arial"/>
                <w:b/>
                <w:color w:val="FFFFFF" w:themeColor="background1"/>
                <w:sz w:val="28"/>
                <w:szCs w:val="28"/>
              </w:rPr>
            </w:pPr>
            <w:proofErr w:type="gramStart"/>
            <w:r w:rsidRPr="000410F8">
              <w:rPr>
                <w:rFonts w:ascii="Arial" w:hAnsi="Arial" w:cs="Arial"/>
                <w:b/>
                <w:color w:val="FFFFFF" w:themeColor="background1"/>
                <w:sz w:val="28"/>
                <w:szCs w:val="28"/>
              </w:rPr>
              <w:t>AVAILABILITY</w:t>
            </w:r>
            <w:r>
              <w:rPr>
                <w:rFonts w:ascii="Arial" w:hAnsi="Arial" w:cs="Arial"/>
                <w:b/>
                <w:color w:val="FFFFFF" w:themeColor="background1"/>
                <w:sz w:val="28"/>
                <w:szCs w:val="28"/>
              </w:rPr>
              <w:t xml:space="preserve">  </w:t>
            </w:r>
            <w:r w:rsidRPr="006F7F6D">
              <w:rPr>
                <w:rFonts w:ascii="Arial" w:hAnsi="Arial" w:cs="Arial"/>
                <w:bCs/>
                <w:color w:val="FFFFFF" w:themeColor="background1"/>
                <w:sz w:val="20"/>
              </w:rPr>
              <w:t>P</w:t>
            </w:r>
            <w:r>
              <w:rPr>
                <w:rFonts w:ascii="Arial" w:hAnsi="Arial" w:cs="Arial"/>
                <w:bCs/>
                <w:color w:val="FFFFFF" w:themeColor="background1"/>
                <w:sz w:val="20"/>
              </w:rPr>
              <w:t>lease</w:t>
            </w:r>
            <w:proofErr w:type="gramEnd"/>
            <w:r>
              <w:rPr>
                <w:rFonts w:ascii="Arial" w:hAnsi="Arial" w:cs="Arial"/>
                <w:bCs/>
                <w:color w:val="FFFFFF" w:themeColor="background1"/>
                <w:sz w:val="20"/>
              </w:rPr>
              <w:t xml:space="preserve"> mark availability with a X </w:t>
            </w:r>
          </w:p>
          <w:p w14:paraId="242DB7AA" w14:textId="77777777" w:rsidR="00D05177" w:rsidRPr="000410F8" w:rsidRDefault="00D05177" w:rsidP="00D05177">
            <w:pPr>
              <w:rPr>
                <w:rFonts w:ascii="Arial" w:hAnsi="Arial" w:cs="Arial"/>
                <w:b/>
                <w:color w:val="FFFFFF" w:themeColor="background1"/>
                <w:sz w:val="28"/>
                <w:szCs w:val="28"/>
              </w:rPr>
            </w:pPr>
          </w:p>
        </w:tc>
      </w:tr>
      <w:tr w:rsidR="00D05177" w:rsidRPr="006C6301" w14:paraId="3857D35F" w14:textId="77777777" w:rsidTr="00D05177">
        <w:tblPrEx>
          <w:tblLook w:val="01E0" w:firstRow="1" w:lastRow="1" w:firstColumn="1" w:lastColumn="1" w:noHBand="0" w:noVBand="0"/>
        </w:tblPrEx>
        <w:trPr>
          <w:trHeight w:val="216"/>
        </w:trPr>
        <w:tc>
          <w:tcPr>
            <w:tcW w:w="1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F7658C" w14:textId="77777777" w:rsidR="00D05177" w:rsidRPr="006C6301" w:rsidRDefault="00D05177" w:rsidP="00D0517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28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FF99C7" w14:textId="77777777" w:rsidR="00D05177" w:rsidRPr="006C6301" w:rsidRDefault="00D05177" w:rsidP="00D05177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MONDAY</w:t>
            </w:r>
          </w:p>
        </w:tc>
        <w:tc>
          <w:tcPr>
            <w:tcW w:w="132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BB530B" w14:textId="77777777" w:rsidR="00D05177" w:rsidRPr="006C6301" w:rsidRDefault="00D05177" w:rsidP="00D05177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TUESDAY</w:t>
            </w:r>
          </w:p>
        </w:tc>
        <w:tc>
          <w:tcPr>
            <w:tcW w:w="164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6D881C" w14:textId="77777777" w:rsidR="00D05177" w:rsidRPr="006C6301" w:rsidRDefault="00D05177" w:rsidP="00D05177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WEDNESDAY</w:t>
            </w:r>
          </w:p>
        </w:tc>
        <w:tc>
          <w:tcPr>
            <w:tcW w:w="148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0BA66F" w14:textId="77777777" w:rsidR="00D05177" w:rsidRPr="006C6301" w:rsidRDefault="00D05177" w:rsidP="00D05177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THURSDAY</w:t>
            </w:r>
          </w:p>
        </w:tc>
        <w:tc>
          <w:tcPr>
            <w:tcW w:w="128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FCF1BA" w14:textId="77777777" w:rsidR="00D05177" w:rsidRPr="006C6301" w:rsidRDefault="00D05177" w:rsidP="00D05177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FRIDAY</w:t>
            </w:r>
          </w:p>
        </w:tc>
        <w:tc>
          <w:tcPr>
            <w:tcW w:w="146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D23AB9" w14:textId="77777777" w:rsidR="00D05177" w:rsidRPr="006C6301" w:rsidRDefault="00D05177" w:rsidP="00D05177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SATURDAY</w:t>
            </w:r>
          </w:p>
        </w:tc>
        <w:tc>
          <w:tcPr>
            <w:tcW w:w="12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238FFD" w14:textId="77777777" w:rsidR="00D05177" w:rsidRPr="006C6301" w:rsidRDefault="00D05177" w:rsidP="00D05177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SUNDAY</w:t>
            </w:r>
          </w:p>
        </w:tc>
      </w:tr>
      <w:tr w:rsidR="00D05177" w:rsidRPr="006C6301" w14:paraId="59C94424" w14:textId="77777777" w:rsidTr="00D05177">
        <w:tblPrEx>
          <w:tblLook w:val="01E0" w:firstRow="1" w:lastRow="1" w:firstColumn="1" w:lastColumn="1" w:noHBand="0" w:noVBand="0"/>
        </w:tblPrEx>
        <w:trPr>
          <w:trHeight w:val="216"/>
        </w:trPr>
        <w:tc>
          <w:tcPr>
            <w:tcW w:w="1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54C406" w14:textId="77777777" w:rsidR="00D05177" w:rsidRPr="006C6301" w:rsidRDefault="00D05177" w:rsidP="00D05177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Morning</w:t>
            </w:r>
          </w:p>
        </w:tc>
        <w:tc>
          <w:tcPr>
            <w:tcW w:w="128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F0CBDB" w14:textId="77777777" w:rsidR="00D05177" w:rsidRDefault="00D05177" w:rsidP="00D0517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32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C97AD0" w14:textId="77777777" w:rsidR="00D05177" w:rsidRDefault="00D05177" w:rsidP="00D0517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64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9208F" w14:textId="77777777" w:rsidR="00D05177" w:rsidRDefault="00D05177" w:rsidP="00D0517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48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E2BAC2" w14:textId="77777777" w:rsidR="00D05177" w:rsidRDefault="00D05177" w:rsidP="00D0517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28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2386C5" w14:textId="77777777" w:rsidR="00D05177" w:rsidRDefault="00D05177" w:rsidP="00D0517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46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F6309F" w14:textId="77777777" w:rsidR="00D05177" w:rsidRDefault="00D05177" w:rsidP="00D0517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2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B423AC" w14:textId="77777777" w:rsidR="00D05177" w:rsidRDefault="00D05177" w:rsidP="00D0517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D05177" w:rsidRPr="006C6301" w14:paraId="75EF7DBC" w14:textId="77777777" w:rsidTr="00D05177">
        <w:tblPrEx>
          <w:tblLook w:val="01E0" w:firstRow="1" w:lastRow="1" w:firstColumn="1" w:lastColumn="1" w:noHBand="0" w:noVBand="0"/>
        </w:tblPrEx>
        <w:trPr>
          <w:trHeight w:val="216"/>
        </w:trPr>
        <w:tc>
          <w:tcPr>
            <w:tcW w:w="1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47FDEF" w14:textId="77777777" w:rsidR="00D05177" w:rsidRPr="006C6301" w:rsidRDefault="00D05177" w:rsidP="00D05177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Afternoon</w:t>
            </w:r>
          </w:p>
        </w:tc>
        <w:tc>
          <w:tcPr>
            <w:tcW w:w="128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E58007" w14:textId="77777777" w:rsidR="00D05177" w:rsidRDefault="00D05177" w:rsidP="00D0517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32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6D944F" w14:textId="77777777" w:rsidR="00D05177" w:rsidRDefault="00D05177" w:rsidP="00D0517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64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FA000" w14:textId="77777777" w:rsidR="00D05177" w:rsidRDefault="00D05177" w:rsidP="00D0517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48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09D8DE" w14:textId="77777777" w:rsidR="00D05177" w:rsidRDefault="00D05177" w:rsidP="00D0517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28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D1B7AE" w14:textId="77777777" w:rsidR="00D05177" w:rsidRDefault="00D05177" w:rsidP="00D0517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46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8071CB" w14:textId="77777777" w:rsidR="00D05177" w:rsidRDefault="00D05177" w:rsidP="00D0517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2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9A3BA8" w14:textId="77777777" w:rsidR="00D05177" w:rsidRDefault="00D05177" w:rsidP="00D0517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D05177" w:rsidRPr="006C6301" w14:paraId="0F73E5C4" w14:textId="77777777" w:rsidTr="00D05177">
        <w:tblPrEx>
          <w:tblLook w:val="01E0" w:firstRow="1" w:lastRow="1" w:firstColumn="1" w:lastColumn="1" w:noHBand="0" w:noVBand="0"/>
        </w:tblPrEx>
        <w:trPr>
          <w:trHeight w:val="216"/>
        </w:trPr>
        <w:tc>
          <w:tcPr>
            <w:tcW w:w="1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B7901A" w14:textId="77777777" w:rsidR="00D05177" w:rsidRPr="006C6301" w:rsidRDefault="00D05177" w:rsidP="00D05177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Evening</w:t>
            </w:r>
          </w:p>
        </w:tc>
        <w:tc>
          <w:tcPr>
            <w:tcW w:w="128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202A8F" w14:textId="77777777" w:rsidR="00D05177" w:rsidRDefault="00D05177" w:rsidP="00D0517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32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0D8631" w14:textId="77777777" w:rsidR="00D05177" w:rsidRDefault="00D05177" w:rsidP="00D0517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64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E1E242" w14:textId="77777777" w:rsidR="00D05177" w:rsidRDefault="00D05177" w:rsidP="00D0517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48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B203B9" w14:textId="77777777" w:rsidR="00D05177" w:rsidRDefault="00D05177" w:rsidP="00D0517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28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45B2E3" w14:textId="77777777" w:rsidR="00D05177" w:rsidRDefault="00D05177" w:rsidP="00D0517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46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EC90C6" w14:textId="77777777" w:rsidR="00D05177" w:rsidRDefault="00D05177" w:rsidP="00D0517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2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7ABB65" w14:textId="77777777" w:rsidR="00D05177" w:rsidRDefault="00D05177" w:rsidP="00D0517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D05177" w:rsidRPr="000410F8" w14:paraId="2452C21E" w14:textId="77777777" w:rsidTr="00D05177">
        <w:tblPrEx>
          <w:tblLook w:val="01E0" w:firstRow="1" w:lastRow="1" w:firstColumn="1" w:lastColumn="1" w:noHBand="0" w:noVBand="0"/>
        </w:tblPrEx>
        <w:trPr>
          <w:trHeight w:val="349"/>
        </w:trPr>
        <w:tc>
          <w:tcPr>
            <w:tcW w:w="5650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423C09" w14:textId="77777777" w:rsidR="00D05177" w:rsidRPr="000410F8" w:rsidRDefault="00D05177" w:rsidP="00D05177">
            <w:pPr>
              <w:rPr>
                <w:rFonts w:ascii="Arial" w:hAnsi="Arial" w:cs="Arial"/>
                <w:bCs/>
                <w:iCs/>
                <w:szCs w:val="24"/>
              </w:rPr>
            </w:pPr>
            <w:r w:rsidRPr="000410F8">
              <w:rPr>
                <w:rFonts w:ascii="Arial" w:hAnsi="Arial" w:cs="Arial"/>
                <w:bCs/>
                <w:iCs/>
                <w:szCs w:val="24"/>
              </w:rPr>
              <w:t>How many hours on average could you commit to?</w:t>
            </w:r>
          </w:p>
        </w:tc>
        <w:tc>
          <w:tcPr>
            <w:tcW w:w="1792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060913" w14:textId="77777777" w:rsidR="00D05177" w:rsidRPr="000410F8" w:rsidRDefault="00D05177" w:rsidP="00D05177">
            <w:pPr>
              <w:rPr>
                <w:rFonts w:ascii="Arial" w:hAnsi="Arial" w:cs="Arial"/>
                <w:bCs/>
                <w:iCs/>
                <w:szCs w:val="24"/>
              </w:rPr>
            </w:pPr>
          </w:p>
        </w:tc>
        <w:tc>
          <w:tcPr>
            <w:tcW w:w="2360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96F5A5" w14:textId="77777777" w:rsidR="00D05177" w:rsidRPr="000410F8" w:rsidRDefault="00D05177" w:rsidP="00D05177">
            <w:pPr>
              <w:rPr>
                <w:rFonts w:ascii="Arial" w:hAnsi="Arial" w:cs="Arial"/>
                <w:bCs/>
                <w:iCs/>
                <w:szCs w:val="24"/>
              </w:rPr>
            </w:pPr>
            <w:r>
              <w:rPr>
                <w:rFonts w:ascii="Arial" w:hAnsi="Arial" w:cs="Arial"/>
                <w:bCs/>
                <w:iCs/>
                <w:szCs w:val="24"/>
              </w:rPr>
              <w:t>w</w:t>
            </w:r>
            <w:r w:rsidRPr="000410F8">
              <w:rPr>
                <w:rFonts w:ascii="Arial" w:hAnsi="Arial" w:cs="Arial"/>
                <w:bCs/>
                <w:iCs/>
                <w:szCs w:val="24"/>
              </w:rPr>
              <w:t>eek</w:t>
            </w:r>
            <w:r>
              <w:rPr>
                <w:rFonts w:ascii="Arial" w:hAnsi="Arial" w:cs="Arial"/>
                <w:bCs/>
                <w:iCs/>
                <w:szCs w:val="24"/>
              </w:rPr>
              <w:t xml:space="preserve">ly or </w:t>
            </w:r>
            <w:r w:rsidRPr="000410F8">
              <w:rPr>
                <w:rFonts w:ascii="Arial" w:hAnsi="Arial" w:cs="Arial"/>
                <w:bCs/>
                <w:iCs/>
                <w:szCs w:val="24"/>
              </w:rPr>
              <w:t>month</w:t>
            </w:r>
            <w:r>
              <w:rPr>
                <w:rFonts w:ascii="Arial" w:hAnsi="Arial" w:cs="Arial"/>
                <w:bCs/>
                <w:iCs/>
                <w:szCs w:val="24"/>
              </w:rPr>
              <w:t>ly</w:t>
            </w:r>
          </w:p>
        </w:tc>
        <w:tc>
          <w:tcPr>
            <w:tcW w:w="12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5A8951" w14:textId="77777777" w:rsidR="00D05177" w:rsidRPr="000410F8" w:rsidRDefault="00D05177" w:rsidP="00D05177">
            <w:pPr>
              <w:rPr>
                <w:rFonts w:ascii="Arial" w:hAnsi="Arial" w:cs="Arial"/>
                <w:bCs/>
                <w:iCs/>
                <w:szCs w:val="24"/>
              </w:rPr>
            </w:pPr>
          </w:p>
        </w:tc>
      </w:tr>
      <w:tr w:rsidR="006B2312" w:rsidRPr="006C6301" w14:paraId="3112E910" w14:textId="77777777" w:rsidTr="00DA5B35">
        <w:tblPrEx>
          <w:tblLook w:val="01E0" w:firstRow="1" w:lastRow="1" w:firstColumn="1" w:lastColumn="1" w:noHBand="0" w:noVBand="0"/>
        </w:tblPrEx>
        <w:trPr>
          <w:trHeight w:hRule="exact" w:val="567"/>
        </w:trPr>
        <w:tc>
          <w:tcPr>
            <w:tcW w:w="11058" w:type="dxa"/>
            <w:gridSpan w:val="3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F90D6"/>
          </w:tcPr>
          <w:p w14:paraId="42F2C067" w14:textId="77777777" w:rsidR="006B2312" w:rsidRPr="000410F8" w:rsidRDefault="006B2312" w:rsidP="006B2312">
            <w:pPr>
              <w:rPr>
                <w:rFonts w:ascii="Arial" w:hAnsi="Arial" w:cs="Arial"/>
                <w:b/>
                <w:color w:val="FFFFFF" w:themeColor="background1"/>
                <w:sz w:val="28"/>
                <w:szCs w:val="28"/>
              </w:rPr>
            </w:pPr>
            <w:r w:rsidRPr="000410F8">
              <w:rPr>
                <w:rFonts w:ascii="Arial" w:hAnsi="Arial" w:cs="Arial"/>
                <w:b/>
                <w:color w:val="FFFFFF" w:themeColor="background1"/>
                <w:sz w:val="28"/>
                <w:szCs w:val="28"/>
              </w:rPr>
              <w:t>REFERENCES</w:t>
            </w:r>
          </w:p>
          <w:p w14:paraId="75CC1372" w14:textId="77777777" w:rsidR="006B2312" w:rsidRPr="000410F8" w:rsidRDefault="006B2312" w:rsidP="006B2312">
            <w:pPr>
              <w:rPr>
                <w:rFonts w:ascii="Arial" w:hAnsi="Arial" w:cs="Arial"/>
                <w:b/>
                <w:color w:val="FFFFFF" w:themeColor="background1"/>
                <w:sz w:val="20"/>
              </w:rPr>
            </w:pPr>
            <w:r w:rsidRPr="000410F8">
              <w:rPr>
                <w:rFonts w:ascii="Arial" w:hAnsi="Arial" w:cs="Arial"/>
                <w:b/>
                <w:color w:val="FFFFFF" w:themeColor="background1"/>
                <w:sz w:val="20"/>
              </w:rPr>
              <w:t>(Please note that referees must have known you for a minimum of 1 year)</w:t>
            </w:r>
          </w:p>
        </w:tc>
      </w:tr>
      <w:tr w:rsidR="006B2312" w:rsidRPr="006C6301" w14:paraId="4BD52ACA" w14:textId="77777777" w:rsidTr="00DA5B35">
        <w:tblPrEx>
          <w:tblLook w:val="01E0" w:firstRow="1" w:lastRow="1" w:firstColumn="1" w:lastColumn="1" w:noHBand="0" w:noVBand="0"/>
        </w:tblPrEx>
        <w:trPr>
          <w:trHeight w:hRule="exact" w:val="379"/>
        </w:trPr>
        <w:tc>
          <w:tcPr>
            <w:tcW w:w="201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83CCFA" w14:textId="77777777" w:rsidR="006B2312" w:rsidRPr="006C6301" w:rsidRDefault="006B2312" w:rsidP="006B2312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4482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45B5536" w14:textId="77777777" w:rsidR="006B2312" w:rsidRPr="006C6301" w:rsidRDefault="006B2312" w:rsidP="006B2312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6C6301">
              <w:rPr>
                <w:rFonts w:ascii="Arial" w:hAnsi="Arial" w:cs="Arial"/>
                <w:b/>
                <w:sz w:val="22"/>
                <w:szCs w:val="22"/>
              </w:rPr>
              <w:t>Referee 1</w:t>
            </w:r>
          </w:p>
        </w:tc>
        <w:tc>
          <w:tcPr>
            <w:tcW w:w="4564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EE0A98C" w14:textId="77777777" w:rsidR="006B2312" w:rsidRPr="006C6301" w:rsidRDefault="006B2312" w:rsidP="006B2312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6C6301">
              <w:rPr>
                <w:rFonts w:ascii="Arial" w:hAnsi="Arial" w:cs="Arial"/>
                <w:b/>
                <w:sz w:val="22"/>
                <w:szCs w:val="22"/>
              </w:rPr>
              <w:t>Referee 2</w:t>
            </w:r>
          </w:p>
        </w:tc>
      </w:tr>
      <w:tr w:rsidR="006B2312" w:rsidRPr="006C6301" w14:paraId="0A8CBA65" w14:textId="77777777" w:rsidTr="00DA5B35">
        <w:tblPrEx>
          <w:tblLook w:val="01E0" w:firstRow="1" w:lastRow="1" w:firstColumn="1" w:lastColumn="1" w:noHBand="0" w:noVBand="0"/>
        </w:tblPrEx>
        <w:trPr>
          <w:trHeight w:hRule="exact" w:val="567"/>
        </w:trPr>
        <w:tc>
          <w:tcPr>
            <w:tcW w:w="201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D7536F" w14:textId="77777777" w:rsidR="006B2312" w:rsidRPr="006C6301" w:rsidRDefault="006B2312" w:rsidP="006B2312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6C6301">
              <w:rPr>
                <w:rFonts w:ascii="Arial" w:hAnsi="Arial" w:cs="Arial"/>
                <w:b/>
                <w:sz w:val="22"/>
                <w:szCs w:val="22"/>
              </w:rPr>
              <w:t>Name</w:t>
            </w:r>
          </w:p>
          <w:p w14:paraId="1EA8B12D" w14:textId="77777777" w:rsidR="006B2312" w:rsidRPr="006C6301" w:rsidRDefault="006B2312" w:rsidP="006B2312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4482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A1DBBF" w14:textId="77777777" w:rsidR="006B2312" w:rsidRPr="006C6301" w:rsidRDefault="006B2312" w:rsidP="006B2312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04780469" w14:textId="77777777" w:rsidR="006B2312" w:rsidRPr="006C6301" w:rsidRDefault="006B2312" w:rsidP="006B2312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4564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4DD157" w14:textId="77777777" w:rsidR="006B2312" w:rsidRPr="006C6301" w:rsidRDefault="006B2312" w:rsidP="006B2312">
            <w:pPr>
              <w:rPr>
                <w:rFonts w:ascii="Arial" w:hAnsi="Arial" w:cs="Arial"/>
                <w:b/>
                <w:sz w:val="20"/>
              </w:rPr>
            </w:pPr>
          </w:p>
          <w:p w14:paraId="4364BBFD" w14:textId="77777777" w:rsidR="006B2312" w:rsidRPr="006C6301" w:rsidRDefault="006B2312" w:rsidP="006B2312">
            <w:pPr>
              <w:rPr>
                <w:rFonts w:ascii="Arial" w:hAnsi="Arial" w:cs="Arial"/>
                <w:b/>
                <w:sz w:val="20"/>
              </w:rPr>
            </w:pPr>
          </w:p>
        </w:tc>
      </w:tr>
      <w:tr w:rsidR="006B2312" w:rsidRPr="006C6301" w14:paraId="0C211937" w14:textId="77777777" w:rsidTr="00DA5B35">
        <w:tblPrEx>
          <w:tblLook w:val="01E0" w:firstRow="1" w:lastRow="1" w:firstColumn="1" w:lastColumn="1" w:noHBand="0" w:noVBand="0"/>
        </w:tblPrEx>
        <w:trPr>
          <w:trHeight w:val="1046"/>
        </w:trPr>
        <w:tc>
          <w:tcPr>
            <w:tcW w:w="201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D7743B" w14:textId="77777777" w:rsidR="006B2312" w:rsidRPr="006C6301" w:rsidRDefault="006B2312" w:rsidP="006B2312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6C6301">
              <w:rPr>
                <w:rFonts w:ascii="Arial" w:hAnsi="Arial" w:cs="Arial"/>
                <w:b/>
                <w:sz w:val="22"/>
                <w:szCs w:val="22"/>
              </w:rPr>
              <w:t>Address</w:t>
            </w:r>
          </w:p>
          <w:p w14:paraId="0B92D67A" w14:textId="77777777" w:rsidR="006B2312" w:rsidRPr="006C6301" w:rsidRDefault="006B2312" w:rsidP="006B2312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6C6301">
              <w:rPr>
                <w:rFonts w:ascii="Arial" w:hAnsi="Arial" w:cs="Arial"/>
                <w:b/>
                <w:sz w:val="22"/>
                <w:szCs w:val="22"/>
              </w:rPr>
              <w:t>Including Postcode</w:t>
            </w:r>
          </w:p>
        </w:tc>
        <w:tc>
          <w:tcPr>
            <w:tcW w:w="4482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3AAE09" w14:textId="77777777" w:rsidR="006B2312" w:rsidRPr="006C6301" w:rsidRDefault="006B2312" w:rsidP="006B2312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4564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334D16" w14:textId="77777777" w:rsidR="006B2312" w:rsidRPr="006C6301" w:rsidRDefault="006B2312" w:rsidP="006B2312">
            <w:pPr>
              <w:rPr>
                <w:rFonts w:ascii="Arial" w:hAnsi="Arial" w:cs="Arial"/>
                <w:b/>
                <w:sz w:val="20"/>
              </w:rPr>
            </w:pPr>
          </w:p>
        </w:tc>
      </w:tr>
      <w:tr w:rsidR="006B2312" w:rsidRPr="006C6301" w14:paraId="26CCD4A9" w14:textId="77777777" w:rsidTr="00DA5B35">
        <w:tblPrEx>
          <w:tblLook w:val="01E0" w:firstRow="1" w:lastRow="1" w:firstColumn="1" w:lastColumn="1" w:noHBand="0" w:noVBand="0"/>
        </w:tblPrEx>
        <w:trPr>
          <w:trHeight w:hRule="exact" w:val="543"/>
        </w:trPr>
        <w:tc>
          <w:tcPr>
            <w:tcW w:w="201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D10CBF" w14:textId="77777777" w:rsidR="006B2312" w:rsidRPr="006C6301" w:rsidRDefault="006B2312" w:rsidP="006B2312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6C6301">
              <w:rPr>
                <w:rFonts w:ascii="Arial" w:hAnsi="Arial" w:cs="Arial"/>
                <w:b/>
                <w:sz w:val="22"/>
                <w:szCs w:val="22"/>
              </w:rPr>
              <w:t>Telephone</w:t>
            </w:r>
          </w:p>
        </w:tc>
        <w:tc>
          <w:tcPr>
            <w:tcW w:w="4482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E2FD50" w14:textId="77777777" w:rsidR="006B2312" w:rsidRPr="006C6301" w:rsidRDefault="006B2312" w:rsidP="006B2312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4564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1CBEB3" w14:textId="77777777" w:rsidR="006B2312" w:rsidRPr="006C6301" w:rsidRDefault="006B2312" w:rsidP="006B2312">
            <w:pPr>
              <w:rPr>
                <w:rFonts w:ascii="Arial" w:hAnsi="Arial" w:cs="Arial"/>
                <w:b/>
                <w:sz w:val="20"/>
              </w:rPr>
            </w:pPr>
          </w:p>
        </w:tc>
      </w:tr>
      <w:tr w:rsidR="006B2312" w:rsidRPr="006C6301" w14:paraId="7185136E" w14:textId="77777777" w:rsidTr="00DA5B35">
        <w:tblPrEx>
          <w:tblLook w:val="01E0" w:firstRow="1" w:lastRow="1" w:firstColumn="1" w:lastColumn="1" w:noHBand="0" w:noVBand="0"/>
        </w:tblPrEx>
        <w:trPr>
          <w:trHeight w:hRule="exact" w:val="537"/>
        </w:trPr>
        <w:tc>
          <w:tcPr>
            <w:tcW w:w="201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0725FF" w14:textId="77777777" w:rsidR="006B2312" w:rsidRPr="006C6301" w:rsidRDefault="006B2312" w:rsidP="006B2312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6C6301">
              <w:rPr>
                <w:rFonts w:ascii="Arial" w:hAnsi="Arial" w:cs="Arial"/>
                <w:b/>
                <w:sz w:val="22"/>
                <w:szCs w:val="22"/>
              </w:rPr>
              <w:t>Email</w:t>
            </w:r>
          </w:p>
        </w:tc>
        <w:tc>
          <w:tcPr>
            <w:tcW w:w="4482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496FDD" w14:textId="77777777" w:rsidR="006B2312" w:rsidRPr="006C6301" w:rsidRDefault="006B2312" w:rsidP="006B2312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4564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57563" w14:textId="77777777" w:rsidR="006B2312" w:rsidRPr="006C6301" w:rsidRDefault="006B2312" w:rsidP="006B2312">
            <w:pPr>
              <w:rPr>
                <w:rFonts w:ascii="Arial" w:hAnsi="Arial" w:cs="Arial"/>
                <w:b/>
                <w:sz w:val="20"/>
              </w:rPr>
            </w:pPr>
          </w:p>
        </w:tc>
      </w:tr>
      <w:tr w:rsidR="006B2312" w:rsidRPr="006C6301" w14:paraId="6BB71403" w14:textId="77777777" w:rsidTr="00DA5B35">
        <w:tblPrEx>
          <w:tblLook w:val="01E0" w:firstRow="1" w:lastRow="1" w:firstColumn="1" w:lastColumn="1" w:noHBand="0" w:noVBand="0"/>
        </w:tblPrEx>
        <w:trPr>
          <w:trHeight w:val="580"/>
        </w:trPr>
        <w:tc>
          <w:tcPr>
            <w:tcW w:w="201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475335" w14:textId="77777777" w:rsidR="006B2312" w:rsidRPr="00A52D03" w:rsidRDefault="006B2312" w:rsidP="006B2312">
            <w:pPr>
              <w:rPr>
                <w:rFonts w:ascii="Arial" w:hAnsi="Arial" w:cs="Arial"/>
                <w:bCs/>
                <w:sz w:val="20"/>
              </w:rPr>
            </w:pPr>
            <w:r w:rsidRPr="00A52D03">
              <w:rPr>
                <w:rFonts w:ascii="Arial" w:hAnsi="Arial" w:cs="Arial"/>
                <w:bCs/>
                <w:sz w:val="20"/>
              </w:rPr>
              <w:t>Capacity in which they know you?</w:t>
            </w:r>
          </w:p>
        </w:tc>
        <w:tc>
          <w:tcPr>
            <w:tcW w:w="4482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4FCFA0" w14:textId="77777777" w:rsidR="006B2312" w:rsidRPr="006C6301" w:rsidRDefault="006B2312" w:rsidP="006B2312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6C6301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</w:p>
        </w:tc>
        <w:tc>
          <w:tcPr>
            <w:tcW w:w="4564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DD0FE1" w14:textId="77777777" w:rsidR="006B2312" w:rsidRPr="006C6301" w:rsidRDefault="006B2312" w:rsidP="006B2312">
            <w:pPr>
              <w:rPr>
                <w:rFonts w:ascii="Arial" w:hAnsi="Arial" w:cs="Arial"/>
                <w:b/>
                <w:sz w:val="20"/>
              </w:rPr>
            </w:pPr>
          </w:p>
        </w:tc>
      </w:tr>
      <w:tr w:rsidR="00D05177" w:rsidRPr="00A7268E" w14:paraId="5C6A747B" w14:textId="77777777" w:rsidTr="00D05177">
        <w:tblPrEx>
          <w:tblLook w:val="01E0" w:firstRow="1" w:lastRow="1" w:firstColumn="1" w:lastColumn="1" w:noHBand="0" w:noVBand="0"/>
        </w:tblPrEx>
        <w:trPr>
          <w:trHeight w:val="349"/>
        </w:trPr>
        <w:tc>
          <w:tcPr>
            <w:tcW w:w="11058" w:type="dxa"/>
            <w:gridSpan w:val="3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F90D6"/>
          </w:tcPr>
          <w:p w14:paraId="15EDBCA3" w14:textId="77777777" w:rsidR="00D05177" w:rsidRPr="00A7268E" w:rsidRDefault="00D05177" w:rsidP="00D05177">
            <w:pPr>
              <w:rPr>
                <w:rFonts w:ascii="Arial" w:hAnsi="Arial" w:cs="Arial"/>
                <w:b/>
                <w:iCs/>
                <w:color w:val="FFFFFF" w:themeColor="background1"/>
                <w:sz w:val="28"/>
                <w:szCs w:val="28"/>
              </w:rPr>
            </w:pPr>
            <w:r w:rsidRPr="00A7268E">
              <w:rPr>
                <w:rFonts w:ascii="Arial" w:hAnsi="Arial" w:cs="Arial"/>
                <w:b/>
                <w:iCs/>
                <w:color w:val="FFFFFF" w:themeColor="background1"/>
                <w:sz w:val="28"/>
                <w:szCs w:val="28"/>
              </w:rPr>
              <w:t>HISTORY OF OFFENDING</w:t>
            </w:r>
          </w:p>
        </w:tc>
      </w:tr>
      <w:tr w:rsidR="00D05177" w:rsidRPr="006C6301" w14:paraId="3236ECCD" w14:textId="77777777" w:rsidTr="00D05177">
        <w:tblPrEx>
          <w:tblLook w:val="01E0" w:firstRow="1" w:lastRow="1" w:firstColumn="1" w:lastColumn="1" w:noHBand="0" w:noVBand="0"/>
        </w:tblPrEx>
        <w:trPr>
          <w:trHeight w:val="335"/>
        </w:trPr>
        <w:tc>
          <w:tcPr>
            <w:tcW w:w="6494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038685" w14:textId="77777777" w:rsidR="00D05177" w:rsidRPr="006C6301" w:rsidRDefault="00D05177" w:rsidP="00D05177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6C6301">
              <w:rPr>
                <w:rFonts w:ascii="Arial" w:hAnsi="Arial" w:cs="Arial"/>
                <w:b/>
                <w:sz w:val="22"/>
                <w:szCs w:val="22"/>
              </w:rPr>
              <w:t xml:space="preserve">Have you had any criminal convictions?                             </w:t>
            </w:r>
          </w:p>
        </w:tc>
        <w:tc>
          <w:tcPr>
            <w:tcW w:w="113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4C957A" w14:textId="77777777" w:rsidR="00D05177" w:rsidRPr="006C6301" w:rsidRDefault="00D05177" w:rsidP="00D05177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6C6301">
              <w:rPr>
                <w:rFonts w:ascii="Arial" w:hAnsi="Arial" w:cs="Arial"/>
                <w:b/>
                <w:sz w:val="22"/>
                <w:szCs w:val="22"/>
              </w:rPr>
              <w:t>Y</w:t>
            </w:r>
            <w:r>
              <w:rPr>
                <w:rFonts w:ascii="Arial" w:hAnsi="Arial" w:cs="Arial"/>
                <w:b/>
                <w:sz w:val="22"/>
                <w:szCs w:val="22"/>
              </w:rPr>
              <w:t>ES</w:t>
            </w:r>
          </w:p>
        </w:tc>
        <w:tc>
          <w:tcPr>
            <w:tcW w:w="118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0F3839" w14:textId="77777777" w:rsidR="00D05177" w:rsidRPr="006C6301" w:rsidRDefault="00D05177" w:rsidP="00D0517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13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ECA073" w14:textId="77777777" w:rsidR="00D05177" w:rsidRPr="006C6301" w:rsidRDefault="00D05177" w:rsidP="00D05177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NO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D42908" w14:textId="77777777" w:rsidR="00D05177" w:rsidRPr="006C6301" w:rsidRDefault="00D05177" w:rsidP="00D0517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D05177" w:rsidRPr="006C6301" w14:paraId="7D4CB4B5" w14:textId="77777777" w:rsidTr="002A46C3">
        <w:tblPrEx>
          <w:tblLook w:val="01E0" w:firstRow="1" w:lastRow="1" w:firstColumn="1" w:lastColumn="1" w:noHBand="0" w:noVBand="0"/>
        </w:tblPrEx>
        <w:trPr>
          <w:trHeight w:val="278"/>
        </w:trPr>
        <w:tc>
          <w:tcPr>
            <w:tcW w:w="6494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274699" w14:textId="77777777" w:rsidR="00D05177" w:rsidRPr="006C6301" w:rsidRDefault="00D05177" w:rsidP="00D05177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6C6301">
              <w:rPr>
                <w:rFonts w:ascii="Arial" w:hAnsi="Arial" w:cs="Arial"/>
                <w:b/>
                <w:sz w:val="22"/>
                <w:szCs w:val="22"/>
              </w:rPr>
              <w:t xml:space="preserve">Are you currently involved in a police investigation?        </w:t>
            </w:r>
          </w:p>
        </w:tc>
        <w:tc>
          <w:tcPr>
            <w:tcW w:w="113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CC120D" w14:textId="77777777" w:rsidR="00D05177" w:rsidRPr="006C6301" w:rsidRDefault="00D05177" w:rsidP="00D05177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6C6301">
              <w:rPr>
                <w:rFonts w:ascii="Arial" w:hAnsi="Arial" w:cs="Arial"/>
                <w:b/>
                <w:sz w:val="22"/>
                <w:szCs w:val="22"/>
              </w:rPr>
              <w:t>Y</w:t>
            </w:r>
            <w:r>
              <w:rPr>
                <w:rFonts w:ascii="Arial" w:hAnsi="Arial" w:cs="Arial"/>
                <w:b/>
                <w:sz w:val="22"/>
                <w:szCs w:val="22"/>
              </w:rPr>
              <w:t>ES</w:t>
            </w:r>
          </w:p>
        </w:tc>
        <w:tc>
          <w:tcPr>
            <w:tcW w:w="118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DD7EF4" w14:textId="77777777" w:rsidR="00D05177" w:rsidRPr="006C6301" w:rsidRDefault="00D05177" w:rsidP="00D0517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13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5C0CAB" w14:textId="77777777" w:rsidR="00D05177" w:rsidRPr="006C6301" w:rsidRDefault="00D05177" w:rsidP="00D05177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NO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5EAE2C" w14:textId="77777777" w:rsidR="00D05177" w:rsidRPr="006C6301" w:rsidRDefault="00D05177" w:rsidP="00D0517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D05177" w:rsidRPr="00C16410" w14:paraId="3BA73DE3" w14:textId="77777777" w:rsidTr="00D05177">
        <w:tblPrEx>
          <w:tblLook w:val="01E0" w:firstRow="1" w:lastRow="1" w:firstColumn="1" w:lastColumn="1" w:noHBand="0" w:noVBand="0"/>
        </w:tblPrEx>
        <w:trPr>
          <w:trHeight w:val="693"/>
        </w:trPr>
        <w:tc>
          <w:tcPr>
            <w:tcW w:w="11058" w:type="dxa"/>
            <w:gridSpan w:val="3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2BD8516" w14:textId="77777777" w:rsidR="00D05177" w:rsidRPr="00C16410" w:rsidRDefault="00D05177" w:rsidP="00D05177">
            <w:pPr>
              <w:jc w:val="both"/>
              <w:rPr>
                <w:rFonts w:ascii="Arial" w:hAnsi="Arial" w:cs="Arial"/>
                <w:bCs/>
                <w:sz w:val="20"/>
              </w:rPr>
            </w:pPr>
            <w:r w:rsidRPr="00C16410">
              <w:rPr>
                <w:rFonts w:ascii="Arial" w:hAnsi="Arial" w:cs="Arial"/>
                <w:bCs/>
                <w:sz w:val="20"/>
              </w:rPr>
              <w:t xml:space="preserve">If the answer to either of these questions is ‘Yes’, please provide details in a letter in a sealed envelope addressed to the Board Secretary marked ‘Private and Confidential’. All information is treated in the strictest confidence.  </w:t>
            </w:r>
            <w:r w:rsidRPr="00C16410">
              <w:rPr>
                <w:rFonts w:ascii="Arial" w:hAnsi="Arial" w:cs="Arial"/>
                <w:b/>
                <w:color w:val="9F90D6"/>
                <w:sz w:val="20"/>
              </w:rPr>
              <w:t>Involvement with the criminal justice system does not necessarily</w:t>
            </w:r>
            <w:r w:rsidRPr="00C16410">
              <w:rPr>
                <w:rFonts w:ascii="Arial" w:hAnsi="Arial" w:cs="Arial"/>
                <w:bCs/>
                <w:color w:val="9F90D6"/>
                <w:sz w:val="20"/>
              </w:rPr>
              <w:t xml:space="preserve"> </w:t>
            </w:r>
            <w:r w:rsidRPr="00C16410">
              <w:rPr>
                <w:rFonts w:ascii="Arial" w:hAnsi="Arial" w:cs="Arial"/>
                <w:b/>
                <w:color w:val="9F90D6"/>
                <w:sz w:val="20"/>
              </w:rPr>
              <w:t>hinder your ability to volunteer.</w:t>
            </w:r>
          </w:p>
        </w:tc>
      </w:tr>
      <w:tr w:rsidR="00D05177" w:rsidRPr="006C6301" w14:paraId="5822E26B" w14:textId="77777777" w:rsidTr="002A46C3">
        <w:tblPrEx>
          <w:tblLook w:val="01E0" w:firstRow="1" w:lastRow="1" w:firstColumn="1" w:lastColumn="1" w:noHBand="0" w:noVBand="0"/>
        </w:tblPrEx>
        <w:trPr>
          <w:trHeight w:val="273"/>
        </w:trPr>
        <w:tc>
          <w:tcPr>
            <w:tcW w:w="6494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7E7175" w14:textId="77777777" w:rsidR="00D05177" w:rsidRPr="006C6301" w:rsidRDefault="00D05177" w:rsidP="00D05177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Are you willing to undergo a PVG record scheme check?</w:t>
            </w:r>
          </w:p>
        </w:tc>
        <w:tc>
          <w:tcPr>
            <w:tcW w:w="113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D36A06" w14:textId="77777777" w:rsidR="00D05177" w:rsidRDefault="00D05177" w:rsidP="00D05177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YES</w:t>
            </w:r>
          </w:p>
        </w:tc>
        <w:tc>
          <w:tcPr>
            <w:tcW w:w="118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973DD3" w14:textId="77777777" w:rsidR="00D05177" w:rsidRPr="006C6301" w:rsidRDefault="00D05177" w:rsidP="00D0517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13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2B92BA" w14:textId="77777777" w:rsidR="00D05177" w:rsidRDefault="00D05177" w:rsidP="00D05177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NO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A8E9EC" w14:textId="77777777" w:rsidR="00D05177" w:rsidRPr="006C6301" w:rsidRDefault="00D05177" w:rsidP="00D0517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D05177" w:rsidRPr="006F7F6D" w14:paraId="502D86C3" w14:textId="77777777" w:rsidTr="00D05177">
        <w:tblPrEx>
          <w:tblLook w:val="01E0" w:firstRow="1" w:lastRow="1" w:firstColumn="1" w:lastColumn="1" w:noHBand="0" w:noVBand="0"/>
        </w:tblPrEx>
        <w:trPr>
          <w:trHeight w:val="424"/>
        </w:trPr>
        <w:tc>
          <w:tcPr>
            <w:tcW w:w="11058" w:type="dxa"/>
            <w:gridSpan w:val="31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9F90D6"/>
          </w:tcPr>
          <w:p w14:paraId="4D54FAFC" w14:textId="0A0B0600" w:rsidR="00D05177" w:rsidRPr="006F7F6D" w:rsidRDefault="00D05177" w:rsidP="00D05177">
            <w:pPr>
              <w:rPr>
                <w:rFonts w:ascii="Arial" w:hAnsi="Arial" w:cs="Arial"/>
                <w:b/>
                <w:color w:val="FFFFFF" w:themeColor="background1"/>
                <w:sz w:val="28"/>
                <w:szCs w:val="28"/>
              </w:rPr>
            </w:pPr>
            <w:r w:rsidRPr="006F7F6D">
              <w:rPr>
                <w:rFonts w:ascii="Arial" w:hAnsi="Arial" w:cs="Arial"/>
                <w:b/>
                <w:color w:val="FFFFFF" w:themeColor="background1"/>
                <w:sz w:val="28"/>
                <w:szCs w:val="28"/>
              </w:rPr>
              <w:t xml:space="preserve">HOW DID YOU HEAR ABOUT </w:t>
            </w:r>
            <w:r w:rsidR="006929F2">
              <w:rPr>
                <w:rFonts w:ascii="Arial" w:hAnsi="Arial" w:cs="Arial"/>
                <w:b/>
                <w:color w:val="FFFFFF" w:themeColor="background1"/>
                <w:sz w:val="28"/>
                <w:szCs w:val="28"/>
              </w:rPr>
              <w:t>GRACE WOMENS PROJECT</w:t>
            </w:r>
            <w:r w:rsidRPr="006F7F6D">
              <w:rPr>
                <w:rFonts w:ascii="Arial" w:hAnsi="Arial" w:cs="Arial"/>
                <w:b/>
                <w:color w:val="FFFFFF" w:themeColor="background1"/>
                <w:sz w:val="28"/>
                <w:szCs w:val="28"/>
              </w:rPr>
              <w:t>?</w:t>
            </w:r>
          </w:p>
        </w:tc>
      </w:tr>
      <w:tr w:rsidR="00D05177" w:rsidRPr="00EE1808" w14:paraId="0145750F" w14:textId="77777777" w:rsidTr="00D05177">
        <w:tblPrEx>
          <w:tblLook w:val="01E0" w:firstRow="1" w:lastRow="1" w:firstColumn="1" w:lastColumn="1" w:noHBand="0" w:noVBand="0"/>
        </w:tblPrEx>
        <w:trPr>
          <w:trHeight w:val="467"/>
        </w:trPr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D97D249" w14:textId="77777777" w:rsidR="00D05177" w:rsidRPr="00EE1808" w:rsidRDefault="00D05177" w:rsidP="00D05177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EE1808">
              <w:rPr>
                <w:rFonts w:ascii="Arial" w:hAnsi="Arial" w:cs="Arial"/>
                <w:bCs/>
                <w:sz w:val="22"/>
                <w:szCs w:val="22"/>
              </w:rPr>
              <w:t>Social Media</w:t>
            </w:r>
          </w:p>
        </w:tc>
        <w:tc>
          <w:tcPr>
            <w:tcW w:w="1822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46B267E" w14:textId="77777777" w:rsidR="00D05177" w:rsidRPr="00EE1808" w:rsidRDefault="00D05177" w:rsidP="00D05177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1843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DB07FDF" w14:textId="77777777" w:rsidR="00D05177" w:rsidRPr="00EE1808" w:rsidRDefault="00D05177" w:rsidP="00D05177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EE1808">
              <w:rPr>
                <w:rFonts w:ascii="Arial" w:hAnsi="Arial" w:cs="Arial"/>
                <w:bCs/>
                <w:sz w:val="22"/>
                <w:szCs w:val="22"/>
              </w:rPr>
              <w:t>Website</w:t>
            </w:r>
          </w:p>
        </w:tc>
        <w:tc>
          <w:tcPr>
            <w:tcW w:w="1825" w:type="dxa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7266E85" w14:textId="77777777" w:rsidR="00D05177" w:rsidRPr="00EE1808" w:rsidRDefault="00D05177" w:rsidP="00D05177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1906" w:type="dxa"/>
            <w:gridSpan w:val="10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86ABC5B" w14:textId="77777777" w:rsidR="00D05177" w:rsidRPr="00EE1808" w:rsidRDefault="00D05177" w:rsidP="00D05177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EE1808">
              <w:rPr>
                <w:rFonts w:ascii="Arial" w:hAnsi="Arial" w:cs="Arial"/>
                <w:bCs/>
                <w:sz w:val="22"/>
                <w:szCs w:val="22"/>
              </w:rPr>
              <w:t>Word of mouth</w:t>
            </w:r>
          </w:p>
        </w:tc>
        <w:tc>
          <w:tcPr>
            <w:tcW w:w="1819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1C8D94F" w14:textId="77777777" w:rsidR="00D05177" w:rsidRPr="00EE1808" w:rsidRDefault="00D05177" w:rsidP="00D05177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D05177" w:rsidRPr="00EE1808" w14:paraId="3C81D41A" w14:textId="77777777" w:rsidTr="00D05177">
        <w:tblPrEx>
          <w:tblLook w:val="01E0" w:firstRow="1" w:lastRow="1" w:firstColumn="1" w:lastColumn="1" w:noHBand="0" w:noVBand="0"/>
        </w:tblPrEx>
        <w:trPr>
          <w:trHeight w:val="467"/>
        </w:trPr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0A86D41" w14:textId="77777777" w:rsidR="00D05177" w:rsidRPr="00EE1808" w:rsidRDefault="00D05177" w:rsidP="00D05177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Careers/Job Centre</w:t>
            </w:r>
          </w:p>
        </w:tc>
        <w:tc>
          <w:tcPr>
            <w:tcW w:w="1822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8744848" w14:textId="77777777" w:rsidR="00D05177" w:rsidRPr="00EE1808" w:rsidRDefault="00D05177" w:rsidP="00D05177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1843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005C626" w14:textId="77777777" w:rsidR="00D05177" w:rsidRPr="00EE1808" w:rsidRDefault="00D05177" w:rsidP="00D05177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Church / Place of worship</w:t>
            </w:r>
          </w:p>
        </w:tc>
        <w:tc>
          <w:tcPr>
            <w:tcW w:w="1825" w:type="dxa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88F9165" w14:textId="77777777" w:rsidR="00D05177" w:rsidRPr="00EE1808" w:rsidRDefault="00D05177" w:rsidP="00D05177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1906" w:type="dxa"/>
            <w:gridSpan w:val="10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6C9B79F" w14:textId="0F3659B3" w:rsidR="00D05177" w:rsidRPr="00EE1808" w:rsidRDefault="00E64AC3" w:rsidP="00D05177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Grace Project</w:t>
            </w:r>
            <w:r w:rsidR="00D05177">
              <w:rPr>
                <w:rFonts w:ascii="Arial" w:hAnsi="Arial" w:cs="Arial"/>
                <w:bCs/>
                <w:sz w:val="22"/>
                <w:szCs w:val="22"/>
              </w:rPr>
              <w:t xml:space="preserve"> staff</w:t>
            </w:r>
          </w:p>
        </w:tc>
        <w:tc>
          <w:tcPr>
            <w:tcW w:w="1819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395FFC4" w14:textId="77777777" w:rsidR="00D05177" w:rsidRPr="00EE1808" w:rsidRDefault="00D05177" w:rsidP="00D05177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D05177" w:rsidRPr="00EE1808" w14:paraId="7C16EA52" w14:textId="77777777" w:rsidTr="00D05177">
        <w:tblPrEx>
          <w:tblLook w:val="01E0" w:firstRow="1" w:lastRow="1" w:firstColumn="1" w:lastColumn="1" w:noHBand="0" w:noVBand="0"/>
        </w:tblPrEx>
        <w:trPr>
          <w:trHeight w:val="467"/>
        </w:trPr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BB2B160" w14:textId="77777777" w:rsidR="00D05177" w:rsidRDefault="00D05177" w:rsidP="00D05177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 xml:space="preserve">Other: </w:t>
            </w:r>
          </w:p>
        </w:tc>
        <w:tc>
          <w:tcPr>
            <w:tcW w:w="9215" w:type="dxa"/>
            <w:gridSpan w:val="2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14B9819" w14:textId="77777777" w:rsidR="00D05177" w:rsidRPr="00EE1808" w:rsidRDefault="00D05177" w:rsidP="00D05177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D05177" w:rsidRPr="00EE1808" w14:paraId="1F54CAED" w14:textId="77777777" w:rsidTr="00D05177">
        <w:tblPrEx>
          <w:tblLook w:val="01E0" w:firstRow="1" w:lastRow="1" w:firstColumn="1" w:lastColumn="1" w:noHBand="0" w:noVBand="0"/>
        </w:tblPrEx>
        <w:trPr>
          <w:trHeight w:val="467"/>
        </w:trPr>
        <w:tc>
          <w:tcPr>
            <w:tcW w:w="11058" w:type="dxa"/>
            <w:gridSpan w:val="31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9F90D6"/>
          </w:tcPr>
          <w:p w14:paraId="162833B8" w14:textId="77777777" w:rsidR="00D05177" w:rsidRPr="00EE1808" w:rsidRDefault="00D05177" w:rsidP="00D05177">
            <w:pPr>
              <w:rPr>
                <w:rFonts w:ascii="Arial" w:hAnsi="Arial" w:cs="Arial"/>
                <w:b/>
                <w:color w:val="FFFFFF" w:themeColor="background1"/>
                <w:sz w:val="28"/>
                <w:szCs w:val="28"/>
              </w:rPr>
            </w:pPr>
            <w:r w:rsidRPr="00EE1808">
              <w:rPr>
                <w:rFonts w:ascii="Arial" w:hAnsi="Arial" w:cs="Arial"/>
                <w:b/>
                <w:color w:val="FFFFFF" w:themeColor="background1"/>
                <w:sz w:val="28"/>
                <w:szCs w:val="28"/>
              </w:rPr>
              <w:t>REASONS FOR APPLYING FOR VOLUNTEER ROLE</w:t>
            </w:r>
          </w:p>
        </w:tc>
      </w:tr>
      <w:tr w:rsidR="00D05177" w:rsidRPr="00EE1808" w14:paraId="004BCC9A" w14:textId="77777777" w:rsidTr="00D05177">
        <w:tblPrEx>
          <w:tblLook w:val="01E0" w:firstRow="1" w:lastRow="1" w:firstColumn="1" w:lastColumn="1" w:noHBand="0" w:noVBand="0"/>
        </w:tblPrEx>
        <w:trPr>
          <w:trHeight w:val="467"/>
        </w:trPr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2F9989A" w14:textId="77777777" w:rsidR="00D05177" w:rsidRPr="00EE1808" w:rsidRDefault="00D05177" w:rsidP="00D05177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Share Skills</w:t>
            </w:r>
          </w:p>
        </w:tc>
        <w:tc>
          <w:tcPr>
            <w:tcW w:w="1822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C600FC2" w14:textId="77777777" w:rsidR="00D05177" w:rsidRPr="00EE1808" w:rsidRDefault="00D05177" w:rsidP="00D05177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1843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C4947B6" w14:textId="77777777" w:rsidR="00D05177" w:rsidRPr="00EE1808" w:rsidRDefault="00D05177" w:rsidP="00D05177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Gain experience</w:t>
            </w:r>
          </w:p>
        </w:tc>
        <w:tc>
          <w:tcPr>
            <w:tcW w:w="1825" w:type="dxa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25100D7" w14:textId="77777777" w:rsidR="00D05177" w:rsidRPr="00EE1808" w:rsidRDefault="00D05177" w:rsidP="00D05177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1906" w:type="dxa"/>
            <w:gridSpan w:val="10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899E4E9" w14:textId="77777777" w:rsidR="00D05177" w:rsidRPr="00EE1808" w:rsidRDefault="00D05177" w:rsidP="00D05177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Increase confidence</w:t>
            </w:r>
          </w:p>
        </w:tc>
        <w:tc>
          <w:tcPr>
            <w:tcW w:w="1819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2EFB050" w14:textId="77777777" w:rsidR="00D05177" w:rsidRPr="00EE1808" w:rsidRDefault="00D05177" w:rsidP="00D05177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D05177" w:rsidRPr="00EE1808" w14:paraId="7CF27BB9" w14:textId="77777777" w:rsidTr="00D05177">
        <w:tblPrEx>
          <w:tblLook w:val="01E0" w:firstRow="1" w:lastRow="1" w:firstColumn="1" w:lastColumn="1" w:noHBand="0" w:noVBand="0"/>
        </w:tblPrEx>
        <w:trPr>
          <w:trHeight w:val="467"/>
        </w:trPr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6F4D3C2" w14:textId="77777777" w:rsidR="00D05177" w:rsidRDefault="00D05177" w:rsidP="00D05177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lastRenderedPageBreak/>
              <w:t>Student Placement</w:t>
            </w:r>
          </w:p>
        </w:tc>
        <w:tc>
          <w:tcPr>
            <w:tcW w:w="1822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96CB2F0" w14:textId="77777777" w:rsidR="00D05177" w:rsidRPr="00EE1808" w:rsidRDefault="00D05177" w:rsidP="00D05177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1843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A1973FC" w14:textId="77777777" w:rsidR="00D05177" w:rsidRDefault="00D05177" w:rsidP="00D05177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Give back to society</w:t>
            </w:r>
          </w:p>
        </w:tc>
        <w:tc>
          <w:tcPr>
            <w:tcW w:w="1825" w:type="dxa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D83595F" w14:textId="77777777" w:rsidR="00D05177" w:rsidRPr="00EE1808" w:rsidRDefault="00D05177" w:rsidP="00D05177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1906" w:type="dxa"/>
            <w:gridSpan w:val="10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3086EA6" w14:textId="77777777" w:rsidR="00D05177" w:rsidRDefault="00D05177" w:rsidP="00D05177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Gain new skills</w:t>
            </w:r>
          </w:p>
        </w:tc>
        <w:tc>
          <w:tcPr>
            <w:tcW w:w="1819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589A7AE" w14:textId="77777777" w:rsidR="00D05177" w:rsidRPr="00EE1808" w:rsidRDefault="00D05177" w:rsidP="00D05177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D05177" w:rsidRPr="00EE1808" w14:paraId="43BE2BE9" w14:textId="77777777" w:rsidTr="00D05177">
        <w:tblPrEx>
          <w:tblLook w:val="01E0" w:firstRow="1" w:lastRow="1" w:firstColumn="1" w:lastColumn="1" w:noHBand="0" w:noVBand="0"/>
        </w:tblPrEx>
        <w:trPr>
          <w:trHeight w:val="467"/>
        </w:trPr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D816D47" w14:textId="77777777" w:rsidR="00D05177" w:rsidRDefault="00D05177" w:rsidP="00D05177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Meaningful Use of Time</w:t>
            </w:r>
          </w:p>
        </w:tc>
        <w:tc>
          <w:tcPr>
            <w:tcW w:w="1822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94A2D68" w14:textId="77777777" w:rsidR="00D05177" w:rsidRPr="00EE1808" w:rsidRDefault="00D05177" w:rsidP="00D05177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1843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DBCEF48" w14:textId="77777777" w:rsidR="00D05177" w:rsidRDefault="00D05177" w:rsidP="00D05177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Meet new people</w:t>
            </w:r>
          </w:p>
        </w:tc>
        <w:tc>
          <w:tcPr>
            <w:tcW w:w="1825" w:type="dxa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4348AB4" w14:textId="77777777" w:rsidR="00D05177" w:rsidRPr="00EE1808" w:rsidRDefault="00D05177" w:rsidP="00D05177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772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EB9E44B" w14:textId="77777777" w:rsidR="00D05177" w:rsidRDefault="00D05177" w:rsidP="00D05177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Other</w:t>
            </w:r>
          </w:p>
        </w:tc>
        <w:tc>
          <w:tcPr>
            <w:tcW w:w="2953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C780756" w14:textId="77777777" w:rsidR="00D05177" w:rsidRPr="00EE1808" w:rsidRDefault="00D05177" w:rsidP="00D05177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</w:tbl>
    <w:p w14:paraId="4AAA6E84" w14:textId="77777777" w:rsidR="00A52D03" w:rsidRPr="000666AD" w:rsidRDefault="00A52D03" w:rsidP="00A52D03">
      <w:pPr>
        <w:rPr>
          <w:sz w:val="14"/>
        </w:rPr>
      </w:pPr>
    </w:p>
    <w:p w14:paraId="4226537B" w14:textId="77777777" w:rsidR="00A52D03" w:rsidRPr="000666AD" w:rsidRDefault="00A52D03" w:rsidP="00A52D03">
      <w:pPr>
        <w:rPr>
          <w:sz w:val="14"/>
        </w:rPr>
      </w:pPr>
    </w:p>
    <w:tbl>
      <w:tblPr>
        <w:tblStyle w:val="TableGrid"/>
        <w:tblW w:w="11058" w:type="dxa"/>
        <w:tblInd w:w="-431" w:type="dxa"/>
        <w:tblLook w:val="04A0" w:firstRow="1" w:lastRow="0" w:firstColumn="1" w:lastColumn="0" w:noHBand="0" w:noVBand="1"/>
      </w:tblPr>
      <w:tblGrid>
        <w:gridCol w:w="1844"/>
        <w:gridCol w:w="5103"/>
        <w:gridCol w:w="1129"/>
        <w:gridCol w:w="2982"/>
      </w:tblGrid>
      <w:tr w:rsidR="00EE1808" w:rsidRPr="00B067FC" w14:paraId="7C00C2D9" w14:textId="77777777" w:rsidTr="00EE1808">
        <w:tc>
          <w:tcPr>
            <w:tcW w:w="1844" w:type="dxa"/>
          </w:tcPr>
          <w:p w14:paraId="7F60B189" w14:textId="40427F2C" w:rsidR="00EE1808" w:rsidRPr="00B067FC" w:rsidRDefault="00EE1808" w:rsidP="00A52D03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B067FC">
              <w:rPr>
                <w:rFonts w:ascii="Arial" w:hAnsi="Arial" w:cs="Arial"/>
                <w:b/>
                <w:sz w:val="22"/>
                <w:szCs w:val="22"/>
              </w:rPr>
              <w:t>SIGNED</w:t>
            </w:r>
          </w:p>
        </w:tc>
        <w:tc>
          <w:tcPr>
            <w:tcW w:w="5103" w:type="dxa"/>
          </w:tcPr>
          <w:p w14:paraId="7C070220" w14:textId="77777777" w:rsidR="00EE1808" w:rsidRDefault="00EE1808" w:rsidP="00A52D03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3B87C1F1" w14:textId="0571DBB9" w:rsidR="00B067FC" w:rsidRPr="00B067FC" w:rsidRDefault="00B067FC" w:rsidP="00A52D03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129" w:type="dxa"/>
          </w:tcPr>
          <w:p w14:paraId="6228070D" w14:textId="24C188AA" w:rsidR="00EE1808" w:rsidRPr="00B067FC" w:rsidRDefault="00EE1808" w:rsidP="00A52D03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B067FC">
              <w:rPr>
                <w:rFonts w:ascii="Arial" w:hAnsi="Arial" w:cs="Arial"/>
                <w:b/>
                <w:sz w:val="22"/>
                <w:szCs w:val="22"/>
              </w:rPr>
              <w:t>DATE</w:t>
            </w:r>
          </w:p>
        </w:tc>
        <w:tc>
          <w:tcPr>
            <w:tcW w:w="2982" w:type="dxa"/>
          </w:tcPr>
          <w:p w14:paraId="34A36905" w14:textId="77777777" w:rsidR="00EE1808" w:rsidRPr="00B067FC" w:rsidRDefault="00EE1808" w:rsidP="00A52D03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</w:tbl>
    <w:p w14:paraId="56EAC4C0" w14:textId="77777777" w:rsidR="00EE1808" w:rsidRDefault="00EE1808" w:rsidP="00D05177">
      <w:pPr>
        <w:rPr>
          <w:rFonts w:ascii="Arial" w:hAnsi="Arial" w:cs="Arial"/>
          <w:b/>
          <w:sz w:val="28"/>
          <w:szCs w:val="28"/>
        </w:rPr>
      </w:pPr>
    </w:p>
    <w:sectPr w:rsidR="00EE1808" w:rsidSect="006D73B6">
      <w:headerReference w:type="default" r:id="rId6"/>
      <w:footerReference w:type="default" r:id="rId7"/>
      <w:pgSz w:w="11906" w:h="16838" w:code="9"/>
      <w:pgMar w:top="1134" w:right="851" w:bottom="851" w:left="851" w:header="85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6B7DC23" w14:textId="77777777" w:rsidR="00A52D03" w:rsidRDefault="00A52D03" w:rsidP="00A52D03">
      <w:r>
        <w:separator/>
      </w:r>
    </w:p>
  </w:endnote>
  <w:endnote w:type="continuationSeparator" w:id="0">
    <w:p w14:paraId="394EE932" w14:textId="77777777" w:rsidR="00A52D03" w:rsidRDefault="00A52D03" w:rsidP="00A52D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utumn">
    <w:altName w:val="Calibri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C97D7F" w14:textId="77777777" w:rsidR="00D05177" w:rsidRDefault="00D05177" w:rsidP="00C16410">
    <w:pPr>
      <w:rPr>
        <w:rFonts w:ascii="Arial" w:hAnsi="Arial" w:cs="Arial"/>
        <w:b/>
        <w:sz w:val="20"/>
      </w:rPr>
    </w:pPr>
  </w:p>
  <w:p w14:paraId="689BADE6" w14:textId="2D4F790C" w:rsidR="00C16410" w:rsidRPr="00C16410" w:rsidRDefault="00C16410" w:rsidP="00C16410">
    <w:pPr>
      <w:rPr>
        <w:rFonts w:ascii="Arial" w:hAnsi="Arial" w:cs="Arial"/>
        <w:b/>
        <w:sz w:val="20"/>
      </w:rPr>
    </w:pPr>
    <w:r w:rsidRPr="00C16410">
      <w:rPr>
        <w:rFonts w:ascii="Arial" w:hAnsi="Arial" w:cs="Arial"/>
        <w:b/>
        <w:sz w:val="20"/>
      </w:rPr>
      <w:t xml:space="preserve">Please send the completed form and any accompanying letter to: </w:t>
    </w:r>
    <w:r w:rsidR="00994711">
      <w:rPr>
        <w:rFonts w:ascii="Arial" w:hAnsi="Arial" w:cs="Arial"/>
        <w:b/>
        <w:sz w:val="20"/>
      </w:rPr>
      <w:t xml:space="preserve">Grace </w:t>
    </w:r>
    <w:proofErr w:type="spellStart"/>
    <w:r w:rsidR="00994711">
      <w:rPr>
        <w:rFonts w:ascii="Arial" w:hAnsi="Arial" w:cs="Arial"/>
        <w:b/>
        <w:sz w:val="20"/>
      </w:rPr>
      <w:t>Womens</w:t>
    </w:r>
    <w:proofErr w:type="spellEnd"/>
    <w:r w:rsidR="00994711">
      <w:rPr>
        <w:rFonts w:ascii="Arial" w:hAnsi="Arial" w:cs="Arial"/>
        <w:b/>
        <w:sz w:val="20"/>
      </w:rPr>
      <w:t xml:space="preserve"> Project</w:t>
    </w:r>
    <w:r w:rsidRPr="00C16410">
      <w:rPr>
        <w:rFonts w:ascii="Arial" w:hAnsi="Arial" w:cs="Arial"/>
        <w:b/>
        <w:sz w:val="20"/>
      </w:rPr>
      <w:t xml:space="preserve"> (Vo</w:t>
    </w:r>
    <w:r w:rsidR="008A1970">
      <w:rPr>
        <w:rFonts w:ascii="Arial" w:hAnsi="Arial" w:cs="Arial"/>
        <w:b/>
        <w:sz w:val="20"/>
      </w:rPr>
      <w:t>lunteering)</w:t>
    </w:r>
    <w:r w:rsidRPr="00C16410">
      <w:rPr>
        <w:rFonts w:ascii="Arial" w:hAnsi="Arial" w:cs="Arial"/>
        <w:b/>
        <w:sz w:val="20"/>
      </w:rPr>
      <w:t xml:space="preserve">: </w:t>
    </w:r>
    <w:hyperlink r:id="rId1" w:history="1">
      <w:r w:rsidR="00994711">
        <w:rPr>
          <w:rStyle w:val="Hyperlink"/>
          <w:rFonts w:ascii="Arial" w:hAnsi="Arial" w:cs="Arial"/>
          <w:b/>
          <w:sz w:val="20"/>
        </w:rPr>
        <w:t>admin@gracewomensproject.co.uk</w:t>
      </w:r>
    </w:hyperlink>
  </w:p>
  <w:p w14:paraId="0FC8B2ED" w14:textId="77777777" w:rsidR="00C16410" w:rsidRDefault="00C16410">
    <w:pPr>
      <w:pStyle w:val="Footer"/>
    </w:pPr>
  </w:p>
  <w:p w14:paraId="2F3D8289" w14:textId="77777777" w:rsidR="008A1970" w:rsidRDefault="008A1970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C6C8226" w14:textId="77777777" w:rsidR="00A52D03" w:rsidRDefault="00A52D03" w:rsidP="00A52D03">
      <w:r>
        <w:separator/>
      </w:r>
    </w:p>
  </w:footnote>
  <w:footnote w:type="continuationSeparator" w:id="0">
    <w:p w14:paraId="146D618F" w14:textId="77777777" w:rsidR="00A52D03" w:rsidRDefault="00A52D03" w:rsidP="00A52D0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9EE0D4" w14:textId="42008843" w:rsidR="00A52D03" w:rsidRDefault="00A52D03" w:rsidP="00A52D03">
    <w:pPr>
      <w:pStyle w:val="Header"/>
      <w:tabs>
        <w:tab w:val="left" w:pos="180"/>
        <w:tab w:val="center" w:pos="5102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0B90322" wp14:editId="53039C52">
              <wp:simplePos x="0" y="0"/>
              <wp:positionH relativeFrom="column">
                <wp:posOffset>5644515</wp:posOffset>
              </wp:positionH>
              <wp:positionV relativeFrom="paragraph">
                <wp:posOffset>-508000</wp:posOffset>
              </wp:positionV>
              <wp:extent cx="1060450" cy="889000"/>
              <wp:effectExtent l="0" t="0" r="6350" b="6350"/>
              <wp:wrapNone/>
              <wp:docPr id="41" name="Text Box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60450" cy="88900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352E7F48" w14:textId="3EBCFFD7" w:rsidR="00A52D03" w:rsidRDefault="00B23143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3AFA4C2" wp14:editId="7C96081D">
                                <wp:extent cx="838200" cy="838200"/>
                                <wp:effectExtent l="0" t="0" r="0" b="0"/>
                                <wp:docPr id="1" name="Picture 1" descr="A picture containing text&#10;&#10;Description automatically generated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" name="Picture 1" descr="A picture containing text&#10;&#10;Description automatically generated"/>
                                        <pic:cNvPicPr/>
                                      </pic:nvPicPr>
                                      <pic:blipFill>
                                        <a:blip r:embed="rId1">
                                          <a:grayscl/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838200" cy="8382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0B90322" id="_x0000_t202" coordsize="21600,21600" o:spt="202" path="m,l,21600r21600,l21600,xe">
              <v:stroke joinstyle="miter"/>
              <v:path gradientshapeok="t" o:connecttype="rect"/>
            </v:shapetype>
            <v:shape id="Text Box 41" o:spid="_x0000_s1026" type="#_x0000_t202" style="position:absolute;margin-left:444.45pt;margin-top:-40pt;width:83.5pt;height:70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" fillcolor="white [3201]" stroked="f" strokeweight=".5pt">
              <v:textbox>
                <w:txbxContent>
                  <w:p w14:paraId="352E7F48" w14:textId="3EBCFFD7" w:rsidR="00A52D03" w:rsidRDefault="00B23143">
                    <w:r>
                      <w:rPr>
                        <w:noProof/>
                      </w:rPr>
                      <w:drawing>
                        <wp:inline distT="0" distB="0" distL="0" distR="0" wp14:anchorId="73AFA4C2" wp14:editId="7C96081D">
                          <wp:extent cx="838200" cy="838200"/>
                          <wp:effectExtent l="0" t="0" r="0" b="0"/>
                          <wp:docPr id="1" name="Picture 1" descr="A picture containing text&#10;&#10;Description automatically generated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" name="Picture 1" descr="A picture containing text&#10;&#10;Description automatically generated"/>
                                  <pic:cNvPicPr/>
                                </pic:nvPicPr>
                                <pic:blipFill>
                                  <a:blip r:embed="rId1">
                                    <a:grayscl/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838200" cy="8382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tab/>
    </w:r>
  </w:p>
  <w:p w14:paraId="086FD5C8" w14:textId="77777777" w:rsidR="00A52D03" w:rsidRDefault="00A52D03" w:rsidP="00A52D03">
    <w:pPr>
      <w:pStyle w:val="Header"/>
      <w:tabs>
        <w:tab w:val="left" w:pos="180"/>
        <w:tab w:val="center" w:pos="5102"/>
      </w:tabs>
    </w:pPr>
  </w:p>
  <w:p w14:paraId="3656A81C" w14:textId="31FFEBA9" w:rsidR="00C4089D" w:rsidRDefault="00A52D03" w:rsidP="00A52D03">
    <w:pPr>
      <w:pStyle w:val="Header"/>
      <w:tabs>
        <w:tab w:val="left" w:pos="180"/>
        <w:tab w:val="center" w:pos="5102"/>
      </w:tabs>
    </w:pPr>
    <w:r>
      <w:tab/>
    </w:r>
    <w: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1sTA1MzQwsDQxNrJU0lEKTi0uzszPAykwrAUAVnOjrywAAAA="/>
  </w:docVars>
  <w:rsids>
    <w:rsidRoot w:val="00A52D03"/>
    <w:rsid w:val="000410F8"/>
    <w:rsid w:val="00072AFA"/>
    <w:rsid w:val="00106B16"/>
    <w:rsid w:val="002A46C3"/>
    <w:rsid w:val="002B13DF"/>
    <w:rsid w:val="003C6B02"/>
    <w:rsid w:val="003E3E54"/>
    <w:rsid w:val="00405D10"/>
    <w:rsid w:val="005263E5"/>
    <w:rsid w:val="006929F2"/>
    <w:rsid w:val="006B2312"/>
    <w:rsid w:val="006F7F6D"/>
    <w:rsid w:val="008A1970"/>
    <w:rsid w:val="00994711"/>
    <w:rsid w:val="00A52D03"/>
    <w:rsid w:val="00A7268E"/>
    <w:rsid w:val="00B067FC"/>
    <w:rsid w:val="00B23143"/>
    <w:rsid w:val="00BE2637"/>
    <w:rsid w:val="00C16410"/>
    <w:rsid w:val="00C962BA"/>
    <w:rsid w:val="00D05177"/>
    <w:rsid w:val="00DC504E"/>
    <w:rsid w:val="00E01105"/>
    <w:rsid w:val="00E64AC3"/>
    <w:rsid w:val="00EA5672"/>
    <w:rsid w:val="00EE18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3471555E"/>
  <w15:chartTrackingRefBased/>
  <w15:docId w15:val="{EE25742A-5B5C-4B3B-BEDF-3D60D7427F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52D03"/>
    <w:pPr>
      <w:spacing w:after="0" w:line="240" w:lineRule="auto"/>
    </w:pPr>
    <w:rPr>
      <w:rFonts w:ascii="Autumn" w:eastAsia="Times New Roman" w:hAnsi="Autumn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A52D0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A52D03"/>
    <w:rPr>
      <w:rFonts w:ascii="Autumn" w:eastAsia="Times New Roman" w:hAnsi="Autumn" w:cs="Times New Roman"/>
      <w:sz w:val="24"/>
      <w:szCs w:val="20"/>
    </w:rPr>
  </w:style>
  <w:style w:type="character" w:styleId="Hyperlink">
    <w:name w:val="Hyperlink"/>
    <w:basedOn w:val="DefaultParagraphFont"/>
    <w:uiPriority w:val="99"/>
    <w:unhideWhenUsed/>
    <w:rsid w:val="00A52D0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52D03"/>
    <w:rPr>
      <w:color w:val="605E5C"/>
      <w:shd w:val="clear" w:color="auto" w:fill="E1DFDD"/>
    </w:rPr>
  </w:style>
  <w:style w:type="paragraph" w:styleId="Footer">
    <w:name w:val="footer"/>
    <w:basedOn w:val="Normal"/>
    <w:link w:val="FooterChar"/>
    <w:uiPriority w:val="99"/>
    <w:unhideWhenUsed/>
    <w:rsid w:val="00A52D0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52D03"/>
    <w:rPr>
      <w:rFonts w:ascii="Autumn" w:eastAsia="Times New Roman" w:hAnsi="Autumn" w:cs="Times New Roman"/>
      <w:sz w:val="24"/>
      <w:szCs w:val="20"/>
    </w:rPr>
  </w:style>
  <w:style w:type="table" w:styleId="TableGrid">
    <w:name w:val="Table Grid"/>
    <w:basedOn w:val="TableNormal"/>
    <w:uiPriority w:val="39"/>
    <w:rsid w:val="00EE18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admin@cahiahouse.org.u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3</Pages>
  <Words>335</Words>
  <Characters>191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aine Kennedy</dc:creator>
  <cp:keywords/>
  <dc:description/>
  <cp:lastModifiedBy>Elaine Kennedy</cp:lastModifiedBy>
  <cp:revision>14</cp:revision>
  <dcterms:created xsi:type="dcterms:W3CDTF">2020-09-16T12:19:00Z</dcterms:created>
  <dcterms:modified xsi:type="dcterms:W3CDTF">2021-02-11T20:23:00Z</dcterms:modified>
</cp:coreProperties>
</file>